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77777777" w:rsidR="00654E8F" w:rsidRPr="0020515D" w:rsidRDefault="00654E8F" w:rsidP="0001436A">
      <w:pPr>
        <w:pStyle w:val="SupplementaryMaterial"/>
        <w:rPr>
          <w:b w:val="0"/>
        </w:rPr>
      </w:pPr>
      <w:r w:rsidRPr="0020515D">
        <w:t>Supplementary Material</w:t>
      </w:r>
    </w:p>
    <w:p w14:paraId="403F65B0" w14:textId="698B940A" w:rsidR="00E65B56" w:rsidRPr="0020515D" w:rsidRDefault="00994A3D" w:rsidP="00E65B56">
      <w:pPr>
        <w:keepNext/>
        <w:rPr>
          <w:rFonts w:cs="Times New Roman"/>
          <w:b/>
          <w:szCs w:val="24"/>
        </w:rPr>
      </w:pPr>
      <w:bookmarkStart w:id="0" w:name="OLE_LINK1"/>
      <w:r w:rsidRPr="0020515D">
        <w:rPr>
          <w:rFonts w:cs="Times New Roman"/>
          <w:b/>
          <w:szCs w:val="24"/>
        </w:rPr>
        <w:t xml:space="preserve">Supplementary </w:t>
      </w:r>
      <w:r w:rsidR="00C27C81">
        <w:rPr>
          <w:rFonts w:cs="Times New Roman"/>
          <w:b/>
          <w:szCs w:val="24"/>
        </w:rPr>
        <w:t>Table</w:t>
      </w:r>
      <w:r w:rsidRPr="0020515D">
        <w:rPr>
          <w:rFonts w:cs="Times New Roman"/>
          <w:b/>
          <w:szCs w:val="24"/>
        </w:rPr>
        <w:t xml:space="preserve"> </w:t>
      </w:r>
      <w:r w:rsidRPr="0020515D">
        <w:rPr>
          <w:rFonts w:cs="Times New Roman"/>
          <w:b/>
          <w:szCs w:val="24"/>
        </w:rPr>
        <w:fldChar w:fldCharType="begin"/>
      </w:r>
      <w:r w:rsidRPr="0020515D">
        <w:rPr>
          <w:rFonts w:cs="Times New Roman"/>
          <w:b/>
          <w:szCs w:val="24"/>
        </w:rPr>
        <w:instrText xml:space="preserve"> SEQ Figure \* ARABIC </w:instrText>
      </w:r>
      <w:r w:rsidRPr="0020515D">
        <w:rPr>
          <w:rFonts w:cs="Times New Roman"/>
          <w:b/>
          <w:szCs w:val="24"/>
        </w:rPr>
        <w:fldChar w:fldCharType="separate"/>
      </w:r>
      <w:r w:rsidR="00ED20B5" w:rsidRPr="0020515D">
        <w:rPr>
          <w:rFonts w:cs="Times New Roman"/>
          <w:b/>
          <w:noProof/>
          <w:szCs w:val="24"/>
        </w:rPr>
        <w:t>1</w:t>
      </w:r>
      <w:r w:rsidRPr="0020515D">
        <w:rPr>
          <w:rFonts w:cs="Times New Roman"/>
          <w:b/>
          <w:szCs w:val="24"/>
        </w:rPr>
        <w:fldChar w:fldCharType="end"/>
      </w:r>
      <w:r w:rsidRPr="0020515D">
        <w:rPr>
          <w:rFonts w:cs="Times New Roman"/>
          <w:b/>
          <w:szCs w:val="24"/>
        </w:rPr>
        <w:t>.</w:t>
      </w:r>
      <w:bookmarkEnd w:id="0"/>
      <w:r w:rsidRPr="0020515D">
        <w:rPr>
          <w:rFonts w:cs="Times New Roman"/>
          <w:szCs w:val="24"/>
        </w:rPr>
        <w:t xml:space="preserve"> </w:t>
      </w:r>
      <w:r w:rsidR="00E65B56" w:rsidRPr="0020515D">
        <w:rPr>
          <w:bCs/>
          <w:szCs w:val="24"/>
        </w:rPr>
        <w:t>Univariate analysis of the economic burden on surviv</w:t>
      </w:r>
      <w:r w:rsidR="00DB4677" w:rsidRPr="0020515D">
        <w:rPr>
          <w:bCs/>
          <w:szCs w:val="24"/>
        </w:rPr>
        <w:t>ors</w:t>
      </w:r>
    </w:p>
    <w:tbl>
      <w:tblPr>
        <w:tblW w:w="13764" w:type="dxa"/>
        <w:tblLook w:val="04A0" w:firstRow="1" w:lastRow="0" w:firstColumn="1" w:lastColumn="0" w:noHBand="0" w:noVBand="1"/>
      </w:tblPr>
      <w:tblGrid>
        <w:gridCol w:w="5103"/>
        <w:gridCol w:w="3119"/>
        <w:gridCol w:w="1276"/>
        <w:gridCol w:w="2976"/>
        <w:gridCol w:w="1290"/>
      </w:tblGrid>
      <w:tr w:rsidR="0020515D" w:rsidRPr="0020515D" w14:paraId="5F29D6DE" w14:textId="77777777" w:rsidTr="004E7388">
        <w:trPr>
          <w:trHeight w:val="280"/>
        </w:trPr>
        <w:tc>
          <w:tcPr>
            <w:tcW w:w="510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5B2CD63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20515D">
              <w:rPr>
                <w:rFonts w:eastAsia="宋体" w:cs="Times New Roman"/>
                <w:b/>
                <w:bCs/>
                <w:sz w:val="21"/>
                <w:szCs w:val="21"/>
              </w:rPr>
              <w:t>Variable</w:t>
            </w:r>
          </w:p>
        </w:tc>
        <w:tc>
          <w:tcPr>
            <w:tcW w:w="311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6224096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20515D">
              <w:rPr>
                <w:rFonts w:eastAsia="宋体" w:cs="Times New Roman"/>
                <w:b/>
                <w:bCs/>
                <w:sz w:val="21"/>
                <w:szCs w:val="21"/>
              </w:rPr>
              <w:t>All-cause costs median (IQR)</w:t>
            </w:r>
          </w:p>
        </w:tc>
        <w:tc>
          <w:tcPr>
            <w:tcW w:w="12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1B897815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b/>
                <w:bCs/>
                <w:i/>
                <w:iCs/>
                <w:sz w:val="21"/>
                <w:szCs w:val="21"/>
              </w:rPr>
            </w:pPr>
            <w:r w:rsidRPr="0020515D">
              <w:rPr>
                <w:rFonts w:eastAsia="宋体" w:cs="Times New Roman"/>
                <w:b/>
                <w:bCs/>
                <w:i/>
                <w:iCs/>
                <w:sz w:val="21"/>
                <w:szCs w:val="21"/>
              </w:rPr>
              <w:t>P</w:t>
            </w:r>
            <w:r w:rsidRPr="0020515D">
              <w:rPr>
                <w:rFonts w:eastAsia="宋体" w:cs="Times New Roman"/>
                <w:b/>
                <w:bCs/>
                <w:sz w:val="21"/>
                <w:szCs w:val="21"/>
              </w:rPr>
              <w:t xml:space="preserve"> value</w:t>
            </w:r>
          </w:p>
        </w:tc>
        <w:tc>
          <w:tcPr>
            <w:tcW w:w="29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03D071E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20515D">
              <w:rPr>
                <w:rFonts w:eastAsia="宋体" w:cs="Times New Roman"/>
                <w:b/>
                <w:bCs/>
                <w:sz w:val="21"/>
                <w:szCs w:val="21"/>
              </w:rPr>
              <w:t>Cardiovascular-related costs median (IQR)</w:t>
            </w:r>
          </w:p>
        </w:tc>
        <w:tc>
          <w:tcPr>
            <w:tcW w:w="12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6EAF890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b/>
                <w:bCs/>
                <w:i/>
                <w:iCs/>
                <w:sz w:val="21"/>
                <w:szCs w:val="21"/>
              </w:rPr>
            </w:pPr>
            <w:r w:rsidRPr="0020515D">
              <w:rPr>
                <w:rFonts w:eastAsia="宋体" w:cs="Times New Roman"/>
                <w:b/>
                <w:bCs/>
                <w:i/>
                <w:iCs/>
                <w:sz w:val="21"/>
                <w:szCs w:val="21"/>
              </w:rPr>
              <w:t>P</w:t>
            </w:r>
            <w:r w:rsidRPr="0020515D">
              <w:rPr>
                <w:rFonts w:eastAsia="宋体" w:cs="Times New Roman"/>
                <w:b/>
                <w:bCs/>
                <w:sz w:val="21"/>
                <w:szCs w:val="21"/>
              </w:rPr>
              <w:t xml:space="preserve"> value</w:t>
            </w:r>
          </w:p>
        </w:tc>
      </w:tr>
      <w:tr w:rsidR="0020515D" w:rsidRPr="0020515D" w14:paraId="56F18E41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4FB5B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Gender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BC3CD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35EF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47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F459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1D37C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493</w:t>
            </w:r>
          </w:p>
        </w:tc>
      </w:tr>
      <w:tr w:rsidR="0020515D" w:rsidRPr="0020515D" w14:paraId="4EF8C749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EB3FF7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Femal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018CDE" w14:textId="54A7D64D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8,69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425-43,55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60BF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520F3" w14:textId="5F06E65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55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000-33,701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DE28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666FF67B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21EBA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Mal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18BEE" w14:textId="45D52C2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40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102-34,59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1F27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EAFBF" w14:textId="26C0C15A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10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661-30,342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8EBE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207C4E03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FB189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Age classification (year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AC157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8081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49*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B19E5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D413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440</w:t>
            </w:r>
          </w:p>
        </w:tc>
      </w:tr>
      <w:tr w:rsidR="00A3361D" w:rsidRPr="0020515D" w14:paraId="76F1CB16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99584" w14:textId="402C44F2" w:rsidR="00A3361D" w:rsidRPr="0020515D" w:rsidRDefault="00534121" w:rsidP="00A3361D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18</w:t>
            </w:r>
            <w:r w:rsidR="00A3361D">
              <w:rPr>
                <w:bCs/>
                <w:sz w:val="21"/>
                <w:szCs w:val="21"/>
                <w:lang w:eastAsia="zh-CN"/>
              </w:rPr>
              <w:t>-50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79CD48" w14:textId="1E0BB3DB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041 (6,599-23,61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52550" w14:textId="77777777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545F4" w14:textId="4BC65051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041 (6,200-23,140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97DF4" w14:textId="77777777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A3361D" w:rsidRPr="0020515D" w14:paraId="5C593CB2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8F5D7" w14:textId="7D5DD858" w:rsidR="00A3361D" w:rsidRPr="0020515D" w:rsidRDefault="00A3361D" w:rsidP="00A3361D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51-60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C13D8" w14:textId="41FF8A50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710 (8,577-3,14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21E09" w14:textId="77777777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70D92" w14:textId="12041D3A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535 (7,830-30,342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06CC2" w14:textId="77777777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A3361D" w:rsidRPr="0020515D" w14:paraId="656AF22B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A59EB" w14:textId="14419F68" w:rsidR="00A3361D" w:rsidRPr="0020515D" w:rsidRDefault="00A3361D" w:rsidP="00A3361D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61-70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883BA" w14:textId="0369E9EB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344 (9,920-46,41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28455" w14:textId="77777777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BA432" w14:textId="42E1FFD4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378 (8,362-35,538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36DA8C" w14:textId="77777777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A3361D" w:rsidRPr="0020515D" w14:paraId="480E4930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D93622" w14:textId="348D20F0" w:rsidR="00A3361D" w:rsidRPr="0020515D" w:rsidRDefault="00A3361D" w:rsidP="00A3361D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 xml:space="preserve">70- 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FEA05F" w14:textId="113FA175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8,682 (12,148-34,59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5B5D8A" w14:textId="77777777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048E1" w14:textId="732045F9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085 (8,168-34,492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8C018" w14:textId="77777777" w:rsidR="00A3361D" w:rsidRPr="0020515D" w:rsidRDefault="00A3361D" w:rsidP="00A3361D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059CAACB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A8290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BMI (kg/m</w:t>
            </w:r>
            <w:r w:rsidRPr="0020515D">
              <w:rPr>
                <w:rFonts w:eastAsia="宋体" w:cs="Times New Roman"/>
                <w:sz w:val="21"/>
                <w:szCs w:val="21"/>
                <w:vertAlign w:val="superscript"/>
              </w:rPr>
              <w:t>2</w:t>
            </w:r>
            <w:r w:rsidRPr="0020515D">
              <w:rPr>
                <w:rFonts w:eastAsia="宋体" w:cs="Times New Roman"/>
                <w:sz w:val="21"/>
                <w:szCs w:val="21"/>
              </w:rPr>
              <w:t>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FBD21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D78DA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611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1300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C74E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301</w:t>
            </w:r>
          </w:p>
        </w:tc>
      </w:tr>
      <w:tr w:rsidR="004977C3" w:rsidRPr="0020515D" w14:paraId="15E0ED76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50D30F" w14:textId="25356DF5" w:rsidR="004977C3" w:rsidRPr="0020515D" w:rsidRDefault="004977C3" w:rsidP="004977C3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-18.4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DD1D2" w14:textId="5121CB1D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007 (4,105-20,19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74A4B" w14:textId="77777777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59F364" w14:textId="3829591E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9,017 (3,867-18,028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DB1C7E" w14:textId="77777777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4977C3" w:rsidRPr="0020515D" w14:paraId="7F2912E6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2799E" w14:textId="4F2E80DA" w:rsidR="004977C3" w:rsidRPr="0020515D" w:rsidRDefault="004977C3" w:rsidP="004977C3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18.</w:t>
            </w:r>
            <w:r w:rsidR="00A546F8">
              <w:rPr>
                <w:bCs/>
                <w:sz w:val="21"/>
                <w:szCs w:val="21"/>
                <w:lang w:eastAsia="zh-CN"/>
              </w:rPr>
              <w:t>5</w:t>
            </w:r>
            <w:r>
              <w:rPr>
                <w:bCs/>
                <w:sz w:val="21"/>
                <w:szCs w:val="21"/>
                <w:lang w:eastAsia="zh-CN"/>
              </w:rPr>
              <w:t>-23.9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0939E" w14:textId="1879E790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177 (9,123-43,28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2BD98F" w14:textId="77777777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60F86" w14:textId="254CB0E3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693 (7,830-35,68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CE79F3" w14:textId="77777777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4977C3" w:rsidRPr="0020515D" w14:paraId="76840D45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70786" w14:textId="3E0CE849" w:rsidR="004977C3" w:rsidRPr="0020515D" w:rsidRDefault="004977C3" w:rsidP="004977C3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2</w:t>
            </w:r>
            <w:r w:rsidR="00A546F8">
              <w:rPr>
                <w:bCs/>
                <w:sz w:val="21"/>
                <w:szCs w:val="21"/>
                <w:lang w:eastAsia="zh-CN"/>
              </w:rPr>
              <w:t>4</w:t>
            </w:r>
            <w:r>
              <w:rPr>
                <w:bCs/>
                <w:sz w:val="21"/>
                <w:szCs w:val="21"/>
                <w:lang w:eastAsia="zh-CN"/>
              </w:rPr>
              <w:t>.0-27.9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789731" w14:textId="17B5327E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912 (8,988-34,77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4D01C6" w14:textId="77777777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9F400" w14:textId="0A2AB7E7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517 (7,174-32,058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229392" w14:textId="77777777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4977C3" w:rsidRPr="0020515D" w14:paraId="4F7C941C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E09FA" w14:textId="5030FB99" w:rsidR="004977C3" w:rsidRPr="0020515D" w:rsidRDefault="004977C3" w:rsidP="004977C3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2</w:t>
            </w:r>
            <w:r w:rsidR="00A546F8">
              <w:rPr>
                <w:bCs/>
                <w:sz w:val="21"/>
                <w:szCs w:val="21"/>
                <w:lang w:eastAsia="zh-CN"/>
              </w:rPr>
              <w:t>8.0</w:t>
            </w:r>
            <w:r>
              <w:rPr>
                <w:bCs/>
                <w:sz w:val="21"/>
                <w:szCs w:val="21"/>
                <w:lang w:eastAsia="zh-CN"/>
              </w:rPr>
              <w:t>-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183AE" w14:textId="1D5EC193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622 (9,425-27,83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5651B" w14:textId="77777777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48DCF" w14:textId="23DDDEAE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885 (9,258-27,838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0FF3E" w14:textId="77777777" w:rsidR="004977C3" w:rsidRPr="0020515D" w:rsidRDefault="004977C3" w:rsidP="004977C3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2829F6E2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AE4EA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Medical insuranc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CD0AE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1E7DC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57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CCEC1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8A77F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460</w:t>
            </w:r>
          </w:p>
        </w:tc>
      </w:tr>
      <w:tr w:rsidR="0020515D" w:rsidRPr="0020515D" w14:paraId="036C82AC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F10B00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Basic medical insurance system for urban employe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3FE31A" w14:textId="5734E7E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85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329-34,68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F85010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433C7" w14:textId="11B470D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31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093-31,86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33B7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6CB991C0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DDB66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Basic medical insurance for urban resident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C91C5" w14:textId="23B1C8BD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61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425-39,80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611D7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B5260B" w14:textId="5258867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88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058-32,75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1417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567625A6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967F1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The new rural cooperative medical care system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53F53" w14:textId="766EAE22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26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471-29,45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4B248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C50C8F" w14:textId="292C930D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88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308-29,453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7FA8A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1FEEDAFB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8F2B5F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Full public expense coverag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7F9BBA" w14:textId="0F1B4664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5,99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3,336-59,01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5FB9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1EBEE" w14:textId="2E12163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94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801-35,68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4F10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770032A6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538F53" w14:textId="0230EA23" w:rsidR="00E65B56" w:rsidRPr="0020515D" w:rsidRDefault="00583C8A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/>
                <w:sz w:val="21"/>
                <w:szCs w:val="21"/>
              </w:rPr>
              <w:t>Uninsured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E2937" w14:textId="24681D82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142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4,153-21,45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6FD01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EC32B" w14:textId="06EA1FA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2,305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4,153-20,637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2270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5AAA21EA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A3F4DA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Other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F5346C" w14:textId="4940BA06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3,13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303-29,76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E8FC4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34979" w14:textId="5ECE33CB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3,13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250-29,761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66F5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396B1B45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3E885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Education statu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C2058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18445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151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C1CA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483A5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178</w:t>
            </w:r>
          </w:p>
        </w:tc>
      </w:tr>
      <w:tr w:rsidR="0020515D" w:rsidRPr="0020515D" w14:paraId="6E2D55CD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20719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Not graduated from primary school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72C8A" w14:textId="532D620D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220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887-22,89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4778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FA8E99" w14:textId="27A5EDE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220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443-23,14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3D568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2FCBDDB6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4194BA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Primary school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39C21" w14:textId="0F177FD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29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258-30,05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981C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5207D" w14:textId="23A58E9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22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058-24,162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AC29C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1820F26C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0552DA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Junior high school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4856D3" w14:textId="138F2868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242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393-27,59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7D07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464491" w14:textId="215CFDF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42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499-25,367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C163D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2C85692B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0EA9B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lastRenderedPageBreak/>
              <w:t>High school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352031" w14:textId="760DC916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93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7,456-37,83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0B02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126C0F" w14:textId="0788D4C4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572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746-36,720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C8558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11464C28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063BA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Technical secondary school/junior college graduat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9E8687" w14:textId="09E850C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9,646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2,144-47,25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BA61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05B70" w14:textId="27570E5D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206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0,190-38,96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0944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7965F677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44983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Bachelor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4FC28" w14:textId="306E7DB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41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440-36,78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AA750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578579" w14:textId="51CED13D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98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317-36,296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85230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297AE7F9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D3D2C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Master and doctor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10AA43" w14:textId="19D89BA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54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5,085-38,86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6087B0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21906" w14:textId="063DE7A2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3,74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3,609-26,63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6A37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034F03DA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21512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Marital statu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F36AC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3123F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211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CF55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9D298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237</w:t>
            </w:r>
          </w:p>
        </w:tc>
      </w:tr>
      <w:tr w:rsidR="0020515D" w:rsidRPr="0020515D" w14:paraId="00832087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37394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Unmarried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59CC7" w14:textId="25D86A4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9,45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24,737-44,62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DC6EF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A3E91" w14:textId="0FEBD67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9,45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2,507-44,620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5F210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3AF86091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838ED2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Married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0AD578" w14:textId="7A70FA8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60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067-34,54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C575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9EF960" w14:textId="659072CB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219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414-30,372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D192C5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2B31412D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9D5BB6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Divorc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D4486E" w14:textId="5B471E3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130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0,259-20,39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B92B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7EF10" w14:textId="7190B97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2,29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120-17,251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B135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10E7526B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9E3603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Death of a spous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8AE2B0" w14:textId="525F582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2,54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0,862-80,07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74C5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937C5" w14:textId="58284E18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2,54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329-64,173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CD4BF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4D6A258F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17BA3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Employment statu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0C87F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8976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23*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4967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BE3E55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120</w:t>
            </w:r>
          </w:p>
        </w:tc>
      </w:tr>
      <w:tr w:rsidR="0020515D" w:rsidRPr="0020515D" w14:paraId="16310B59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FCCD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Formal employe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34C65" w14:textId="2EC6D6F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64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243-29,14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26A05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15DA1" w14:textId="1D48C15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67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421-27,993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D1BC4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004900AD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8D0C1A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Individuals and freelancer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6392F" w14:textId="1D32B8E6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139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916-23,37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C7DB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90A84E" w14:textId="0B2EF40A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15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4,047-22,74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5A0D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2249A839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B9DC8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Retired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D0A639" w14:textId="3DEC153D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619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0,179-42,55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5B32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36197C" w14:textId="2354E2A6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82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925-34,60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7C86B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76465782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768F2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Farming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20EBD" w14:textId="24F79C2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88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0,355-38,20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CC483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A7059" w14:textId="0A87CAE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9,05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2,257-50,294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B4B310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2B454374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98093F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Unemployed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76277" w14:textId="4A2E5996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055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884-21,353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79725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4E21B" w14:textId="1680D106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055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029-21,026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2DF8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64228A54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97D6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Other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DB211" w14:textId="6F2FAC0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0,405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5,557-16,53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4E62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2D636C" w14:textId="66DF8E5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0,405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5,557-16,530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BDB2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4E8208E0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21B6B3" w14:textId="5412FD76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Income level (</w:t>
            </w:r>
            <w:r w:rsidR="00B05BF9" w:rsidRPr="0020515D">
              <w:rPr>
                <w:rFonts w:eastAsia="宋体" w:cs="Times New Roman"/>
                <w:sz w:val="21"/>
                <w:szCs w:val="21"/>
              </w:rPr>
              <w:t>RMB</w:t>
            </w:r>
            <w:r w:rsidRPr="0020515D">
              <w:rPr>
                <w:rFonts w:eastAsia="宋体" w:cs="Times New Roman"/>
                <w:sz w:val="21"/>
                <w:szCs w:val="21"/>
              </w:rPr>
              <w:t>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AA002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9424C" w14:textId="2992F41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</w:t>
            </w:r>
            <w:r w:rsidR="007D40D6">
              <w:rPr>
                <w:rFonts w:eastAsia="宋体" w:cs="Times New Roman"/>
                <w:sz w:val="21"/>
                <w:szCs w:val="21"/>
              </w:rPr>
              <w:t>02</w:t>
            </w:r>
            <w:r w:rsidRPr="0020515D">
              <w:rPr>
                <w:rFonts w:eastAsia="宋体" w:cs="Times New Roman"/>
                <w:sz w:val="21"/>
                <w:szCs w:val="21"/>
              </w:rPr>
              <w:t>*</w:t>
            </w:r>
            <w:r w:rsidR="007D40D6">
              <w:rPr>
                <w:rFonts w:eastAsia="宋体" w:cs="Times New Roman"/>
                <w:sz w:val="21"/>
                <w:szCs w:val="21"/>
              </w:rPr>
              <w:t>*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121B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376DF5" w14:textId="05ABED9C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</w:t>
            </w:r>
            <w:r w:rsidR="00001B9F">
              <w:rPr>
                <w:rFonts w:eastAsia="宋体" w:cs="Times New Roman"/>
                <w:sz w:val="21"/>
                <w:szCs w:val="21"/>
              </w:rPr>
              <w:t>02**</w:t>
            </w:r>
          </w:p>
        </w:tc>
      </w:tr>
      <w:tr w:rsidR="006E0185" w:rsidRPr="0020515D" w14:paraId="5BA91FF9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9B4E0B" w14:textId="055B70A8" w:rsidR="006E0185" w:rsidRPr="0020515D" w:rsidRDefault="00534121" w:rsidP="006E0185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0-</w:t>
            </w:r>
            <w:r w:rsidR="006E0185">
              <w:rPr>
                <w:bCs/>
                <w:sz w:val="21"/>
                <w:szCs w:val="21"/>
                <w:lang w:eastAsia="zh-CN"/>
              </w:rPr>
              <w:t>2</w:t>
            </w:r>
            <w:r w:rsidR="006E0185">
              <w:rPr>
                <w:bCs/>
                <w:sz w:val="21"/>
                <w:szCs w:val="21"/>
              </w:rPr>
              <w:t>400</w:t>
            </w:r>
            <w:r w:rsidR="006E0185">
              <w:rPr>
                <w:bCs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DDF93" w14:textId="1FFD86C5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D6074">
              <w:rPr>
                <w:sz w:val="21"/>
                <w:szCs w:val="21"/>
              </w:rPr>
              <w:t>6</w:t>
            </w:r>
            <w:r>
              <w:rPr>
                <w:rFonts w:hint="eastAsia"/>
                <w:sz w:val="21"/>
                <w:szCs w:val="21"/>
                <w:lang w:eastAsia="zh-CN"/>
              </w:rPr>
              <w:t>,</w:t>
            </w:r>
            <w:r w:rsidRPr="002D6074">
              <w:rPr>
                <w:sz w:val="21"/>
                <w:szCs w:val="21"/>
              </w:rPr>
              <w:t>451</w:t>
            </w:r>
            <w:r>
              <w:rPr>
                <w:sz w:val="21"/>
                <w:szCs w:val="21"/>
              </w:rPr>
              <w:t xml:space="preserve"> </w:t>
            </w:r>
            <w:r w:rsidRPr="00FB7B26">
              <w:rPr>
                <w:sz w:val="21"/>
                <w:szCs w:val="21"/>
              </w:rPr>
              <w:t>(</w:t>
            </w:r>
            <w:r w:rsidRPr="002D6074">
              <w:rPr>
                <w:sz w:val="21"/>
                <w:szCs w:val="21"/>
              </w:rPr>
              <w:t>13</w:t>
            </w:r>
            <w:r>
              <w:rPr>
                <w:sz w:val="21"/>
                <w:szCs w:val="21"/>
              </w:rPr>
              <w:t>,</w:t>
            </w:r>
            <w:r w:rsidRPr="002D6074">
              <w:rPr>
                <w:sz w:val="21"/>
                <w:szCs w:val="21"/>
              </w:rPr>
              <w:t>94</w:t>
            </w:r>
            <w:r>
              <w:rPr>
                <w:sz w:val="21"/>
                <w:szCs w:val="21"/>
              </w:rPr>
              <w:t>1</w:t>
            </w:r>
            <w:r w:rsidRPr="00FB7B26">
              <w:rPr>
                <w:sz w:val="21"/>
                <w:szCs w:val="21"/>
              </w:rPr>
              <w:t>-</w:t>
            </w:r>
            <w:r w:rsidRPr="00C04817">
              <w:rPr>
                <w:sz w:val="21"/>
                <w:szCs w:val="21"/>
              </w:rPr>
              <w:t>23</w:t>
            </w:r>
            <w:r>
              <w:rPr>
                <w:sz w:val="21"/>
                <w:szCs w:val="21"/>
              </w:rPr>
              <w:t>,</w:t>
            </w:r>
            <w:r w:rsidRPr="00C04817">
              <w:rPr>
                <w:sz w:val="21"/>
                <w:szCs w:val="21"/>
              </w:rPr>
              <w:t>145</w:t>
            </w:r>
            <w:r w:rsidRPr="00FB7B26">
              <w:rPr>
                <w:sz w:val="21"/>
                <w:szCs w:val="21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6F3AE" w14:textId="77777777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F15A2" w14:textId="5C27EDB6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1C4B24">
              <w:rPr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,</w:t>
            </w:r>
            <w:r w:rsidRPr="001C4B24">
              <w:rPr>
                <w:sz w:val="21"/>
                <w:szCs w:val="21"/>
              </w:rPr>
              <w:t>14</w:t>
            </w:r>
            <w:r>
              <w:rPr>
                <w:sz w:val="21"/>
                <w:szCs w:val="21"/>
              </w:rPr>
              <w:t xml:space="preserve">5 </w:t>
            </w:r>
            <w:r w:rsidRPr="00FB7B26">
              <w:rPr>
                <w:sz w:val="21"/>
                <w:szCs w:val="21"/>
              </w:rPr>
              <w:t>(</w:t>
            </w:r>
            <w:r w:rsidRPr="001C4B24">
              <w:rPr>
                <w:sz w:val="21"/>
                <w:szCs w:val="21"/>
              </w:rPr>
              <w:t>13</w:t>
            </w:r>
            <w:r>
              <w:rPr>
                <w:sz w:val="21"/>
                <w:szCs w:val="21"/>
              </w:rPr>
              <w:t>,</w:t>
            </w:r>
            <w:r w:rsidRPr="001C4B24">
              <w:rPr>
                <w:sz w:val="21"/>
                <w:szCs w:val="21"/>
              </w:rPr>
              <w:t>570</w:t>
            </w:r>
            <w:r w:rsidRPr="00FB7B26">
              <w:rPr>
                <w:sz w:val="21"/>
                <w:szCs w:val="21"/>
              </w:rPr>
              <w:t>-</w:t>
            </w:r>
            <w:r w:rsidRPr="001C4B24">
              <w:rPr>
                <w:sz w:val="21"/>
                <w:szCs w:val="21"/>
              </w:rPr>
              <w:t>23</w:t>
            </w:r>
            <w:r>
              <w:rPr>
                <w:sz w:val="21"/>
                <w:szCs w:val="21"/>
              </w:rPr>
              <w:t>,</w:t>
            </w:r>
            <w:r w:rsidRPr="001C4B24">
              <w:rPr>
                <w:sz w:val="21"/>
                <w:szCs w:val="21"/>
              </w:rPr>
              <w:t>145</w:t>
            </w:r>
            <w:r w:rsidRPr="00FB7B26">
              <w:rPr>
                <w:sz w:val="21"/>
                <w:szCs w:val="21"/>
              </w:rPr>
              <w:t>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D9CE6" w14:textId="77777777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6E0185" w:rsidRPr="0020515D" w14:paraId="533B5C5A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3C71B9" w14:textId="156BE3C8" w:rsidR="006E0185" w:rsidRPr="0020515D" w:rsidRDefault="00534121" w:rsidP="006E0185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240</w:t>
            </w:r>
            <w:r w:rsidR="00A546F8">
              <w:rPr>
                <w:bCs/>
                <w:sz w:val="21"/>
                <w:szCs w:val="21"/>
                <w:lang w:eastAsia="zh-CN"/>
              </w:rPr>
              <w:t>1</w:t>
            </w:r>
            <w:r>
              <w:rPr>
                <w:bCs/>
                <w:sz w:val="21"/>
                <w:szCs w:val="21"/>
                <w:lang w:eastAsia="zh-CN"/>
              </w:rPr>
              <w:t>-4000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E366A6" w14:textId="670E38DD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C60B9C">
              <w:rPr>
                <w:sz w:val="21"/>
                <w:szCs w:val="21"/>
              </w:rPr>
              <w:t>10</w:t>
            </w:r>
            <w:r>
              <w:rPr>
                <w:sz w:val="21"/>
                <w:szCs w:val="21"/>
              </w:rPr>
              <w:t>,</w:t>
            </w:r>
            <w:r w:rsidRPr="00C60B9C">
              <w:rPr>
                <w:sz w:val="21"/>
                <w:szCs w:val="21"/>
              </w:rPr>
              <w:t>58</w:t>
            </w:r>
            <w:r>
              <w:rPr>
                <w:sz w:val="21"/>
                <w:szCs w:val="21"/>
              </w:rPr>
              <w:t xml:space="preserve">8 </w:t>
            </w:r>
            <w:r w:rsidRPr="00FB7B26">
              <w:rPr>
                <w:sz w:val="21"/>
                <w:szCs w:val="21"/>
              </w:rPr>
              <w:t>(</w:t>
            </w:r>
            <w:r w:rsidRPr="00C60B9C">
              <w:rPr>
                <w:sz w:val="21"/>
                <w:szCs w:val="21"/>
              </w:rPr>
              <w:t>18</w:t>
            </w:r>
            <w:r>
              <w:rPr>
                <w:sz w:val="21"/>
                <w:szCs w:val="21"/>
              </w:rPr>
              <w:t>,</w:t>
            </w:r>
            <w:r w:rsidRPr="00C60B9C">
              <w:rPr>
                <w:sz w:val="21"/>
                <w:szCs w:val="21"/>
              </w:rPr>
              <w:t>06</w:t>
            </w:r>
            <w:r>
              <w:rPr>
                <w:sz w:val="21"/>
                <w:szCs w:val="21"/>
              </w:rPr>
              <w:t>7</w:t>
            </w:r>
            <w:r w:rsidRPr="00FB7B26">
              <w:rPr>
                <w:sz w:val="21"/>
                <w:szCs w:val="21"/>
              </w:rPr>
              <w:t>-</w:t>
            </w:r>
            <w:r w:rsidRPr="00C60B9C">
              <w:rPr>
                <w:sz w:val="21"/>
                <w:szCs w:val="21"/>
              </w:rPr>
              <w:t>54</w:t>
            </w:r>
            <w:r>
              <w:rPr>
                <w:sz w:val="21"/>
                <w:szCs w:val="21"/>
              </w:rPr>
              <w:t>,</w:t>
            </w:r>
            <w:r w:rsidRPr="00C60B9C">
              <w:rPr>
                <w:sz w:val="21"/>
                <w:szCs w:val="21"/>
              </w:rPr>
              <w:t>158</w:t>
            </w:r>
            <w:r w:rsidRPr="00FB7B26">
              <w:rPr>
                <w:sz w:val="21"/>
                <w:szCs w:val="21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E5E119" w14:textId="77777777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9510C" w14:textId="27A85286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634845">
              <w:rPr>
                <w:sz w:val="21"/>
                <w:szCs w:val="21"/>
              </w:rPr>
              <w:t>10</w:t>
            </w:r>
            <w:r>
              <w:rPr>
                <w:sz w:val="21"/>
                <w:szCs w:val="21"/>
              </w:rPr>
              <w:t>,</w:t>
            </w:r>
            <w:r w:rsidRPr="00634845">
              <w:rPr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 xml:space="preserve">70 </w:t>
            </w:r>
            <w:r w:rsidRPr="00FB7B26">
              <w:rPr>
                <w:sz w:val="21"/>
                <w:szCs w:val="21"/>
              </w:rPr>
              <w:t>(</w:t>
            </w:r>
            <w:r w:rsidRPr="00F44A54">
              <w:rPr>
                <w:sz w:val="21"/>
                <w:szCs w:val="21"/>
              </w:rPr>
              <w:t>18</w:t>
            </w:r>
            <w:r>
              <w:rPr>
                <w:sz w:val="21"/>
                <w:szCs w:val="21"/>
              </w:rPr>
              <w:t>,</w:t>
            </w:r>
            <w:r w:rsidRPr="00F44A54">
              <w:rPr>
                <w:sz w:val="21"/>
                <w:szCs w:val="21"/>
              </w:rPr>
              <w:t>06</w:t>
            </w:r>
            <w:r>
              <w:rPr>
                <w:sz w:val="21"/>
                <w:szCs w:val="21"/>
              </w:rPr>
              <w:t>7</w:t>
            </w:r>
            <w:r w:rsidRPr="00FB7B26">
              <w:rPr>
                <w:sz w:val="21"/>
                <w:szCs w:val="21"/>
              </w:rPr>
              <w:t>-</w:t>
            </w:r>
            <w:r w:rsidRPr="002C5755">
              <w:rPr>
                <w:sz w:val="21"/>
                <w:szCs w:val="21"/>
              </w:rPr>
              <w:t>49</w:t>
            </w:r>
            <w:r>
              <w:rPr>
                <w:sz w:val="21"/>
                <w:szCs w:val="21"/>
              </w:rPr>
              <w:t>,</w:t>
            </w:r>
            <w:r w:rsidRPr="002C5755">
              <w:rPr>
                <w:sz w:val="21"/>
                <w:szCs w:val="21"/>
              </w:rPr>
              <w:t>72</w:t>
            </w:r>
            <w:r>
              <w:rPr>
                <w:sz w:val="21"/>
                <w:szCs w:val="21"/>
              </w:rPr>
              <w:t>2</w:t>
            </w:r>
            <w:r w:rsidRPr="00FB7B26">
              <w:rPr>
                <w:sz w:val="21"/>
                <w:szCs w:val="21"/>
              </w:rPr>
              <w:t>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A738D0" w14:textId="77777777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6E0185" w:rsidRPr="0020515D" w14:paraId="67E63503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52CBE7" w14:textId="6CD0527F" w:rsidR="006E0185" w:rsidRPr="0020515D" w:rsidRDefault="00534121" w:rsidP="006E0185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400</w:t>
            </w:r>
            <w:r w:rsidR="00A546F8">
              <w:rPr>
                <w:bCs/>
                <w:sz w:val="21"/>
                <w:szCs w:val="21"/>
                <w:lang w:eastAsia="zh-CN"/>
              </w:rPr>
              <w:t>1</w:t>
            </w:r>
            <w:r>
              <w:rPr>
                <w:bCs/>
                <w:sz w:val="21"/>
                <w:szCs w:val="21"/>
                <w:lang w:eastAsia="zh-CN"/>
              </w:rPr>
              <w:t>-5500</w:t>
            </w:r>
            <w:r w:rsidR="006E0185">
              <w:rPr>
                <w:bCs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52347" w14:textId="0EF9D2CB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FA5B64">
              <w:rPr>
                <w:sz w:val="21"/>
                <w:szCs w:val="21"/>
              </w:rPr>
              <w:t>10</w:t>
            </w:r>
            <w:r>
              <w:rPr>
                <w:sz w:val="21"/>
                <w:szCs w:val="21"/>
              </w:rPr>
              <w:t>,</w:t>
            </w:r>
            <w:r w:rsidRPr="00FA5B64">
              <w:rPr>
                <w:sz w:val="21"/>
                <w:szCs w:val="21"/>
              </w:rPr>
              <w:t>08</w:t>
            </w:r>
            <w:r>
              <w:rPr>
                <w:sz w:val="21"/>
                <w:szCs w:val="21"/>
              </w:rPr>
              <w:t xml:space="preserve">3 </w:t>
            </w:r>
            <w:r w:rsidRPr="00FB7B26">
              <w:rPr>
                <w:sz w:val="21"/>
                <w:szCs w:val="21"/>
              </w:rPr>
              <w:t>(</w:t>
            </w:r>
            <w:r w:rsidRPr="00FA5B64">
              <w:rPr>
                <w:sz w:val="21"/>
                <w:szCs w:val="21"/>
              </w:rPr>
              <w:t>16</w:t>
            </w:r>
            <w:r>
              <w:rPr>
                <w:sz w:val="21"/>
                <w:szCs w:val="21"/>
              </w:rPr>
              <w:t>,</w:t>
            </w:r>
            <w:r w:rsidRPr="00FA5B64">
              <w:rPr>
                <w:sz w:val="21"/>
                <w:szCs w:val="21"/>
              </w:rPr>
              <w:t>50</w:t>
            </w:r>
            <w:r>
              <w:rPr>
                <w:sz w:val="21"/>
                <w:szCs w:val="21"/>
              </w:rPr>
              <w:t>4</w:t>
            </w:r>
            <w:r w:rsidRPr="00FB7B26">
              <w:rPr>
                <w:sz w:val="21"/>
                <w:szCs w:val="21"/>
              </w:rPr>
              <w:t>-</w:t>
            </w:r>
            <w:r w:rsidRPr="00FA5B64">
              <w:rPr>
                <w:sz w:val="21"/>
                <w:szCs w:val="21"/>
              </w:rPr>
              <w:t>31</w:t>
            </w:r>
            <w:r>
              <w:rPr>
                <w:sz w:val="21"/>
                <w:szCs w:val="21"/>
              </w:rPr>
              <w:t>,</w:t>
            </w:r>
            <w:r w:rsidRPr="00FA5B64">
              <w:rPr>
                <w:sz w:val="21"/>
                <w:szCs w:val="21"/>
              </w:rPr>
              <w:t>846</w:t>
            </w:r>
            <w:r w:rsidRPr="00FB7B26">
              <w:rPr>
                <w:sz w:val="21"/>
                <w:szCs w:val="21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0723C5" w14:textId="77777777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439A0" w14:textId="21186494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8,331 </w:t>
            </w:r>
            <w:r w:rsidRPr="00FB7B26">
              <w:rPr>
                <w:sz w:val="21"/>
                <w:szCs w:val="21"/>
              </w:rPr>
              <w:t>(</w:t>
            </w:r>
            <w:r w:rsidRPr="00367CB9">
              <w:rPr>
                <w:sz w:val="21"/>
                <w:szCs w:val="21"/>
              </w:rPr>
              <w:t>14</w:t>
            </w:r>
            <w:r>
              <w:rPr>
                <w:sz w:val="21"/>
                <w:szCs w:val="21"/>
              </w:rPr>
              <w:t>,</w:t>
            </w:r>
            <w:r w:rsidRPr="00367CB9">
              <w:rPr>
                <w:sz w:val="21"/>
                <w:szCs w:val="21"/>
              </w:rPr>
              <w:t>283</w:t>
            </w:r>
            <w:r w:rsidRPr="00FB7B26">
              <w:rPr>
                <w:sz w:val="21"/>
                <w:szCs w:val="21"/>
              </w:rPr>
              <w:t>-</w:t>
            </w:r>
            <w:r w:rsidRPr="004F1CCB">
              <w:rPr>
                <w:sz w:val="21"/>
                <w:szCs w:val="21"/>
              </w:rPr>
              <w:t>27</w:t>
            </w:r>
            <w:r>
              <w:rPr>
                <w:sz w:val="21"/>
                <w:szCs w:val="21"/>
              </w:rPr>
              <w:t>,</w:t>
            </w:r>
            <w:r w:rsidRPr="004F1CCB">
              <w:rPr>
                <w:sz w:val="21"/>
                <w:szCs w:val="21"/>
              </w:rPr>
              <w:t>10</w:t>
            </w:r>
            <w:r>
              <w:rPr>
                <w:sz w:val="21"/>
                <w:szCs w:val="21"/>
              </w:rPr>
              <w:t>3</w:t>
            </w:r>
            <w:r w:rsidRPr="00FB7B26">
              <w:rPr>
                <w:sz w:val="21"/>
                <w:szCs w:val="21"/>
              </w:rPr>
              <w:t>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5368BF" w14:textId="77777777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6E0185" w:rsidRPr="0020515D" w14:paraId="118097A0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C94D3" w14:textId="41279A68" w:rsidR="006E0185" w:rsidRPr="0020515D" w:rsidRDefault="00534121" w:rsidP="006E0185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550</w:t>
            </w:r>
            <w:r w:rsidR="00A546F8">
              <w:rPr>
                <w:bCs/>
                <w:sz w:val="21"/>
                <w:szCs w:val="21"/>
                <w:lang w:eastAsia="zh-CN"/>
              </w:rPr>
              <w:t>1</w:t>
            </w:r>
            <w:r>
              <w:rPr>
                <w:bCs/>
                <w:sz w:val="21"/>
                <w:szCs w:val="21"/>
                <w:lang w:eastAsia="zh-CN"/>
              </w:rPr>
              <w:t>-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36293B" w14:textId="275B6525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3D66B2">
              <w:rPr>
                <w:sz w:val="21"/>
                <w:szCs w:val="21"/>
              </w:rPr>
              <w:t>10</w:t>
            </w:r>
            <w:r>
              <w:rPr>
                <w:sz w:val="21"/>
                <w:szCs w:val="21"/>
              </w:rPr>
              <w:t>,</w:t>
            </w:r>
            <w:r w:rsidRPr="003D66B2">
              <w:rPr>
                <w:sz w:val="21"/>
                <w:szCs w:val="21"/>
              </w:rPr>
              <w:t>771</w:t>
            </w:r>
            <w:r>
              <w:rPr>
                <w:sz w:val="21"/>
                <w:szCs w:val="21"/>
              </w:rPr>
              <w:t xml:space="preserve"> </w:t>
            </w:r>
            <w:r w:rsidRPr="00FB7B26">
              <w:rPr>
                <w:sz w:val="21"/>
                <w:szCs w:val="21"/>
              </w:rPr>
              <w:t>(</w:t>
            </w:r>
            <w:r w:rsidRPr="00090799">
              <w:rPr>
                <w:sz w:val="21"/>
                <w:szCs w:val="21"/>
              </w:rPr>
              <w:t>20</w:t>
            </w:r>
            <w:r>
              <w:rPr>
                <w:sz w:val="21"/>
                <w:szCs w:val="21"/>
              </w:rPr>
              <w:t>,</w:t>
            </w:r>
            <w:r w:rsidRPr="00090799">
              <w:rPr>
                <w:sz w:val="21"/>
                <w:szCs w:val="21"/>
              </w:rPr>
              <w:t>076</w:t>
            </w:r>
            <w:r w:rsidRPr="00FB7B26">
              <w:rPr>
                <w:sz w:val="21"/>
                <w:szCs w:val="21"/>
              </w:rPr>
              <w:t>-</w:t>
            </w:r>
            <w:r w:rsidRPr="00090799">
              <w:rPr>
                <w:sz w:val="21"/>
                <w:szCs w:val="21"/>
              </w:rPr>
              <w:t>38</w:t>
            </w:r>
            <w:r>
              <w:rPr>
                <w:sz w:val="21"/>
                <w:szCs w:val="21"/>
              </w:rPr>
              <w:t>,</w:t>
            </w:r>
            <w:r w:rsidRPr="00090799">
              <w:rPr>
                <w:sz w:val="21"/>
                <w:szCs w:val="21"/>
              </w:rPr>
              <w:t>02</w:t>
            </w:r>
            <w:r>
              <w:rPr>
                <w:sz w:val="21"/>
                <w:szCs w:val="21"/>
              </w:rPr>
              <w:t>1</w:t>
            </w:r>
            <w:r w:rsidRPr="00FB7B26">
              <w:rPr>
                <w:sz w:val="21"/>
                <w:szCs w:val="21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D8C0AF" w14:textId="77777777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64C3FB" w14:textId="7843FC5A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E53221">
              <w:rPr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,</w:t>
            </w:r>
            <w:r w:rsidRPr="00E53221">
              <w:rPr>
                <w:sz w:val="21"/>
                <w:szCs w:val="21"/>
              </w:rPr>
              <w:t>94</w:t>
            </w:r>
            <w:r>
              <w:rPr>
                <w:sz w:val="21"/>
                <w:szCs w:val="21"/>
              </w:rPr>
              <w:t xml:space="preserve">7 </w:t>
            </w:r>
            <w:r w:rsidRPr="00FB7B26">
              <w:rPr>
                <w:sz w:val="21"/>
                <w:szCs w:val="21"/>
              </w:rPr>
              <w:t>(</w:t>
            </w:r>
            <w:r w:rsidRPr="00861DC1">
              <w:rPr>
                <w:sz w:val="21"/>
                <w:szCs w:val="21"/>
              </w:rPr>
              <w:t>17</w:t>
            </w:r>
            <w:r>
              <w:rPr>
                <w:sz w:val="21"/>
                <w:szCs w:val="21"/>
              </w:rPr>
              <w:t>,</w:t>
            </w:r>
            <w:r w:rsidRPr="00861DC1">
              <w:rPr>
                <w:sz w:val="21"/>
                <w:szCs w:val="21"/>
              </w:rPr>
              <w:t>984</w:t>
            </w:r>
            <w:r w:rsidRPr="00FB7B26">
              <w:rPr>
                <w:sz w:val="21"/>
                <w:szCs w:val="21"/>
              </w:rPr>
              <w:t>-</w:t>
            </w:r>
            <w:r w:rsidRPr="00144DA5">
              <w:rPr>
                <w:sz w:val="21"/>
                <w:szCs w:val="21"/>
              </w:rPr>
              <w:t>34</w:t>
            </w:r>
            <w:r>
              <w:rPr>
                <w:sz w:val="21"/>
                <w:szCs w:val="21"/>
              </w:rPr>
              <w:t>,</w:t>
            </w:r>
            <w:r w:rsidRPr="00144DA5">
              <w:rPr>
                <w:sz w:val="21"/>
                <w:szCs w:val="21"/>
              </w:rPr>
              <w:t>47</w:t>
            </w:r>
            <w:r>
              <w:rPr>
                <w:sz w:val="21"/>
                <w:szCs w:val="21"/>
              </w:rPr>
              <w:t>2</w:t>
            </w:r>
            <w:r w:rsidRPr="00FB7B26">
              <w:rPr>
                <w:sz w:val="21"/>
                <w:szCs w:val="21"/>
              </w:rPr>
              <w:t>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BF35D3" w14:textId="77777777" w:rsidR="006E0185" w:rsidRPr="0020515D" w:rsidRDefault="006E0185" w:rsidP="006E0185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66027DD7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FF57F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Medical history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4A000C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0B04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8D2B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A9893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20515D" w:rsidRPr="0020515D" w14:paraId="6BB744C1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A2800B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Myocardial infarction (MI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6DECA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6DDF7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18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2001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6B415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74</w:t>
            </w:r>
          </w:p>
        </w:tc>
      </w:tr>
      <w:tr w:rsidR="0020515D" w:rsidRPr="0020515D" w14:paraId="452E86BD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D59440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No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54A12" w14:textId="526555D8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782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403-35,39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1760E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ECE831" w14:textId="1083E9E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55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925-32,058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45FD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2E9D260E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3D841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BF60D" w14:textId="149B236D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62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5,427-31,84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B32A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31A04" w14:textId="2FB0FE9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2,61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4,854-22,399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9F44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53713A2E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C9ADE4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Hypertension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0F69F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A1EFB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05**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694B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47B7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03**</w:t>
            </w:r>
          </w:p>
        </w:tc>
      </w:tr>
      <w:tr w:rsidR="0020515D" w:rsidRPr="0020515D" w14:paraId="59DA4E18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1C829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No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F89161" w14:textId="1EAACBEA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88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528-31,84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E10D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85FA4" w14:textId="3422A445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3,74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5,285-28,000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4A137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5A6ECB59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2C497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C8E7A" w14:textId="195D9625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619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0,818-36,33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2ABF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B43A6" w14:textId="3004A942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732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552-33,771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4EFDE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74E0AA1B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C0619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Type 2 diabet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2D516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564F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00**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F258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EB48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14*</w:t>
            </w:r>
          </w:p>
        </w:tc>
      </w:tr>
      <w:tr w:rsidR="0020515D" w:rsidRPr="0020515D" w14:paraId="410401FD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AD2C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No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A61E19" w14:textId="3655BD84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22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455-30,05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DD8930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4C3B0" w14:textId="3DDE19AD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652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909-28,39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41B3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7265DB0A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CD22EC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193AC" w14:textId="12545403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0,355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1,110-55,56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4B027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A9F53C" w14:textId="0C8BCD6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63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577-41,649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31B12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6DEAC7D1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90FF7A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Disorder of lipid metabolism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5B412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FA250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754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6C502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B6EE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575</w:t>
            </w:r>
          </w:p>
        </w:tc>
      </w:tr>
      <w:tr w:rsidR="0020515D" w:rsidRPr="0020515D" w14:paraId="661D99D9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00A1B2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No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824C6" w14:textId="4827AF83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12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867-37,58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7841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4319E" w14:textId="6A52B94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35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245-34,229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02F2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58268C79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3F9E5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B6746C" w14:textId="358505D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71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524-30,68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9D2FD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15ECA" w14:textId="029BF8F3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159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343-27,147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E45B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0C762C8C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E7E0DC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lastRenderedPageBreak/>
              <w:t>Post PCI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AA4F22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AA4D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33*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1BB1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F45BE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113</w:t>
            </w:r>
          </w:p>
        </w:tc>
      </w:tr>
      <w:tr w:rsidR="0020515D" w:rsidRPr="0020515D" w14:paraId="367C5A22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97ADEF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No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870B5" w14:textId="4B3CD28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910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042-64,24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8A32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67C903" w14:textId="34AA2F4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59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308-50,294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75A9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55BCB315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9A920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E21CC5" w14:textId="776485D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66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258-29,72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68AC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B7E77C" w14:textId="7FE5C9E8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096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000-27,758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387A6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702D90FC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F1B86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Peripheral artery diseas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FB6E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59745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55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224E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F50D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195</w:t>
            </w:r>
          </w:p>
        </w:tc>
      </w:tr>
      <w:tr w:rsidR="0020515D" w:rsidRPr="0020515D" w14:paraId="1BB17810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01301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No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85BFCB" w14:textId="666E6C6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830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219-35,86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B8B9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C6E637" w14:textId="2D7FC2D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63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848-32,322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A94F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4E1C0042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57B75D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20B13" w14:textId="35429925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58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008-31,98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FE320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8F98D" w14:textId="19619762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32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390-24,979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DA4F2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508EC57A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2C370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Smoking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062E6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EE8C5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16*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4B7E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F7600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09**</w:t>
            </w:r>
          </w:p>
        </w:tc>
      </w:tr>
      <w:tr w:rsidR="0020515D" w:rsidRPr="0020515D" w14:paraId="1EFB8B43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3AAD51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No smoking history /Give up smoking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17C7A8" w14:textId="56F9EA78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82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0,131-42,57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3399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D55396" w14:textId="4FF93AB4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20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673-37,102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4736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250FEC88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A4B34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Sometim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C3D6C5" w14:textId="4CA4E91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76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002-21,34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1304F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2DA9D" w14:textId="274DFCC2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436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5,177-21,418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79932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7DE033B0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F1E675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Often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231A87" w14:textId="6D8FF07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75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098-27,55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D88F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3CDA27" w14:textId="75E6717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275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312-23,751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89E34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6EA095B5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BE98A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Drinking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B1DB0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EB88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16*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194FA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2BB1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115</w:t>
            </w:r>
          </w:p>
        </w:tc>
      </w:tr>
      <w:tr w:rsidR="0020515D" w:rsidRPr="0020515D" w14:paraId="7644AD3B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9C229D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No drinking history /Give up drinking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89D33" w14:textId="4609443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41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425-43,559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3A84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BADA32" w14:textId="249CF8D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64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093-36,906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51916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0CC6ADE1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697D6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Sometim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EBB9B1" w14:textId="6C8B18B2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73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331-28,395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3FAA0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B53AB" w14:textId="35042D7F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90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801-26,541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5A1A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1DCF5FE5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09450A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Often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AA623B" w14:textId="2F3F4446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3,62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5,883-21,89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743D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2FAE8" w14:textId="7C523A9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2,78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5,883-21,897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A061A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436192CA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EA351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Diet (Whole Grains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C2D12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9F2C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817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414C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D4D7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718</w:t>
            </w:r>
          </w:p>
        </w:tc>
      </w:tr>
      <w:tr w:rsidR="0020515D" w:rsidRPr="0020515D" w14:paraId="373FE623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4930F1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Often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7540F" w14:textId="292B0294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485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988-34,77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909A5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ED699" w14:textId="799EFB23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21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061-30,050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FB8C3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5FBCEDEA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6CAECC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Sometim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A9908" w14:textId="720EB6BD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304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553-36,03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DA85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FE2AD" w14:textId="63155BC8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495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123-34,598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E7F55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399780D7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01108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Never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9A56BF" w14:textId="39855BBC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9,26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859-49,90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E942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86BA45" w14:textId="456F016A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9,26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579-49,900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A4A69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28746D82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6825D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Diet (High-fat and high-cholesterol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3DD7D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4C49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20*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B7FB2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2AD685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306</w:t>
            </w:r>
          </w:p>
        </w:tc>
      </w:tr>
      <w:tr w:rsidR="0020515D" w:rsidRPr="0020515D" w14:paraId="72DE731D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99DFBF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Often control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97093" w14:textId="4C1D048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7,82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954-37,874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092D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E9674" w14:textId="4E961FB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962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,058-33,771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FEB12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0D210671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312D9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Sometimes control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26FDA7" w14:textId="10428E1A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22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286-25,787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DDBBF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0094E" w14:textId="704B9202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22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611-25,787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1DFB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1FBD571B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0DA0B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Never control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9AC4B" w14:textId="645228A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56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087-42,31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379F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3B8FFD" w14:textId="1E2D5176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18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5,978-36,75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FB5C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1ED3A328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3690C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Sport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1BAB8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84D1A7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216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BBEF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A1EF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207</w:t>
            </w:r>
          </w:p>
        </w:tc>
      </w:tr>
      <w:tr w:rsidR="0020515D" w:rsidRPr="0020515D" w14:paraId="0A088E68" w14:textId="77777777" w:rsidTr="004E7388">
        <w:trPr>
          <w:trHeight w:val="26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2707C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Often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632E3F" w14:textId="3EED7045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,97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7,866-31,84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F1FA8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41BFA" w14:textId="4B9AE3B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4,71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6,546-29,253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521BF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78F4B3FB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4BE8ED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Sometimes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387F7" w14:textId="35F8E15B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87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789-36,03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F3ED9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E920B" w14:textId="101F1178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686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316-34,605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5A84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20515D" w:rsidRPr="0020515D" w14:paraId="40BE84E5" w14:textId="77777777" w:rsidTr="004E7388">
        <w:trPr>
          <w:trHeight w:val="280"/>
        </w:trPr>
        <w:tc>
          <w:tcPr>
            <w:tcW w:w="510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EA99360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Never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A87B8FF" w14:textId="27EA352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85,95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0,933-51,003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3D0D06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2976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CD8AB81" w14:textId="12EDD33B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6,08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9,524-39,809)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F385FC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6F40DE" w:rsidRPr="0020515D" w14:paraId="114AE3A4" w14:textId="77777777" w:rsidTr="004E7388">
        <w:trPr>
          <w:trHeight w:val="280"/>
        </w:trPr>
        <w:tc>
          <w:tcPr>
            <w:tcW w:w="137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A01666" w14:textId="63350693" w:rsidR="006F40DE" w:rsidRPr="0020515D" w:rsidRDefault="006F40DE" w:rsidP="00C27C81">
            <w:pPr>
              <w:spacing w:before="0" w:after="0" w:line="280" w:lineRule="exact"/>
              <w:jc w:val="both"/>
              <w:rPr>
                <w:rFonts w:eastAsia="Times New Roman" w:cs="Times New Roman"/>
                <w:sz w:val="21"/>
                <w:szCs w:val="21"/>
              </w:rPr>
            </w:pPr>
            <w:bookmarkStart w:id="1" w:name="OLE_LINK2"/>
            <w:bookmarkStart w:id="2" w:name="OLE_LINK3"/>
            <w:r w:rsidRPr="0020515D">
              <w:rPr>
                <w:rFonts w:cs="Times New Roman"/>
                <w:sz w:val="21"/>
                <w:szCs w:val="21"/>
                <w:lang w:eastAsia="zh-CN"/>
              </w:rPr>
              <w:t>PCI: percutaneous coronary intervention</w:t>
            </w:r>
            <w:bookmarkStart w:id="3" w:name="OLE_LINK4"/>
            <w:r w:rsidRPr="0020515D">
              <w:rPr>
                <w:rFonts w:hint="eastAsia"/>
                <w:sz w:val="21"/>
                <w:szCs w:val="21"/>
                <w:lang w:eastAsia="zh-CN"/>
              </w:rPr>
              <w:t>;</w:t>
            </w:r>
            <w:r w:rsidRPr="0020515D">
              <w:rPr>
                <w:sz w:val="21"/>
                <w:szCs w:val="21"/>
                <w:lang w:eastAsia="zh-CN"/>
              </w:rPr>
              <w:t xml:space="preserve"> BMI:</w:t>
            </w:r>
            <w:r w:rsidRPr="0020515D">
              <w:t xml:space="preserve"> </w:t>
            </w:r>
            <w:r w:rsidRPr="0020515D">
              <w:rPr>
                <w:sz w:val="21"/>
                <w:szCs w:val="21"/>
                <w:lang w:eastAsia="zh-CN"/>
              </w:rPr>
              <w:t>Body mass index</w:t>
            </w:r>
            <w:bookmarkEnd w:id="3"/>
          </w:p>
          <w:p w14:paraId="5481C40C" w14:textId="1A883F51" w:rsidR="006F40DE" w:rsidRPr="0020515D" w:rsidRDefault="006F40DE" w:rsidP="00C27C81">
            <w:pPr>
              <w:spacing w:before="0" w:after="0" w:line="280" w:lineRule="exact"/>
              <w:jc w:val="both"/>
              <w:rPr>
                <w:rFonts w:eastAsia="Times New Roman" w:cs="Times New Roman"/>
                <w:sz w:val="21"/>
                <w:szCs w:val="21"/>
              </w:rPr>
            </w:pPr>
            <w:r w:rsidRPr="0020515D">
              <w:rPr>
                <w:rFonts w:eastAsia="Times New Roman" w:cs="Times New Roman"/>
                <w:sz w:val="21"/>
                <w:szCs w:val="21"/>
              </w:rPr>
              <w:t>* p&lt;0.05, ** p&lt;0.01</w:t>
            </w:r>
          </w:p>
        </w:tc>
      </w:tr>
      <w:bookmarkEnd w:id="1"/>
      <w:bookmarkEnd w:id="2"/>
    </w:tbl>
    <w:p w14:paraId="10AF5439" w14:textId="04286FD8" w:rsidR="00E65B56" w:rsidRDefault="00E65B56" w:rsidP="00E65B56">
      <w:pPr>
        <w:pStyle w:val="MDPI31text"/>
        <w:ind w:firstLine="0"/>
        <w:jc w:val="center"/>
        <w:rPr>
          <w:ins w:id="4" w:author="chenpingyu220@163.com" w:date="2021-01-22T14:16:00Z"/>
          <w:rFonts w:ascii="Times New Roman" w:hAnsi="Times New Roman"/>
          <w:b/>
          <w:bCs/>
          <w:color w:val="auto"/>
          <w:sz w:val="21"/>
          <w:szCs w:val="21"/>
        </w:rPr>
      </w:pPr>
    </w:p>
    <w:p w14:paraId="1E5770A3" w14:textId="77777777" w:rsidR="00E8244E" w:rsidRPr="0020515D" w:rsidRDefault="00E8244E" w:rsidP="00E65B56">
      <w:pPr>
        <w:pStyle w:val="MDPI31text"/>
        <w:ind w:firstLine="0"/>
        <w:jc w:val="center"/>
        <w:rPr>
          <w:rFonts w:ascii="Times New Roman" w:hAnsi="Times New Roman"/>
          <w:b/>
          <w:bCs/>
          <w:color w:val="auto"/>
          <w:sz w:val="21"/>
          <w:szCs w:val="21"/>
        </w:rPr>
      </w:pPr>
      <w:bookmarkStart w:id="5" w:name="_GoBack"/>
      <w:bookmarkEnd w:id="5"/>
    </w:p>
    <w:p w14:paraId="313ED4EB" w14:textId="0A992BAA" w:rsidR="00E65B56" w:rsidRPr="0020515D" w:rsidRDefault="00E65B56" w:rsidP="00D8480D">
      <w:pPr>
        <w:keepNext/>
        <w:rPr>
          <w:rFonts w:cs="Times New Roman"/>
          <w:b/>
          <w:szCs w:val="24"/>
        </w:rPr>
      </w:pPr>
      <w:r w:rsidRPr="0020515D">
        <w:rPr>
          <w:rFonts w:cs="Times New Roman"/>
          <w:b/>
          <w:szCs w:val="24"/>
        </w:rPr>
        <w:lastRenderedPageBreak/>
        <w:t xml:space="preserve">Supplementary </w:t>
      </w:r>
      <w:r w:rsidR="00C27C81">
        <w:rPr>
          <w:rFonts w:cs="Times New Roman"/>
          <w:b/>
          <w:szCs w:val="24"/>
        </w:rPr>
        <w:t>Table</w:t>
      </w:r>
      <w:r w:rsidRPr="0020515D">
        <w:rPr>
          <w:rFonts w:cs="Times New Roman"/>
          <w:b/>
          <w:szCs w:val="24"/>
        </w:rPr>
        <w:t xml:space="preserve"> </w:t>
      </w:r>
      <w:r w:rsidR="00276F71" w:rsidRPr="0020515D">
        <w:rPr>
          <w:rFonts w:cs="Times New Roman"/>
          <w:b/>
          <w:szCs w:val="24"/>
        </w:rPr>
        <w:t>2</w:t>
      </w:r>
      <w:r w:rsidRPr="0020515D">
        <w:rPr>
          <w:rFonts w:cs="Times New Roman"/>
          <w:b/>
          <w:szCs w:val="24"/>
        </w:rPr>
        <w:t xml:space="preserve">. </w:t>
      </w:r>
      <w:r w:rsidRPr="0020515D">
        <w:rPr>
          <w:rFonts w:cs="Times New Roman"/>
          <w:bCs/>
          <w:szCs w:val="24"/>
        </w:rPr>
        <w:t xml:space="preserve">Univariate analysis of the economic burden on </w:t>
      </w:r>
      <w:r w:rsidR="00F5241A" w:rsidRPr="0020515D">
        <w:rPr>
          <w:rFonts w:cs="Times New Roman"/>
          <w:bCs/>
          <w:szCs w:val="24"/>
        </w:rPr>
        <w:t xml:space="preserve">the </w:t>
      </w:r>
      <w:r w:rsidRPr="0020515D">
        <w:rPr>
          <w:rFonts w:cs="Times New Roman"/>
          <w:bCs/>
          <w:szCs w:val="24"/>
        </w:rPr>
        <w:t>de</w:t>
      </w:r>
      <w:r w:rsidRPr="0020515D">
        <w:rPr>
          <w:rFonts w:cs="Times New Roman" w:hint="eastAsia"/>
          <w:bCs/>
          <w:szCs w:val="24"/>
        </w:rPr>
        <w:t>ceased</w:t>
      </w:r>
    </w:p>
    <w:tbl>
      <w:tblPr>
        <w:tblW w:w="13764" w:type="dxa"/>
        <w:tblLook w:val="04A0" w:firstRow="1" w:lastRow="0" w:firstColumn="1" w:lastColumn="0" w:noHBand="0" w:noVBand="1"/>
      </w:tblPr>
      <w:tblGrid>
        <w:gridCol w:w="5112"/>
        <w:gridCol w:w="3120"/>
        <w:gridCol w:w="1200"/>
        <w:gridCol w:w="3072"/>
        <w:gridCol w:w="1200"/>
        <w:gridCol w:w="60"/>
      </w:tblGrid>
      <w:tr w:rsidR="003676DC" w:rsidRPr="0020515D" w14:paraId="0168D574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527AF66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20515D">
              <w:rPr>
                <w:rFonts w:eastAsia="宋体" w:cs="Times New Roman"/>
                <w:b/>
                <w:bCs/>
                <w:sz w:val="21"/>
                <w:szCs w:val="21"/>
              </w:rPr>
              <w:t>Variable</w:t>
            </w:r>
          </w:p>
        </w:tc>
        <w:tc>
          <w:tcPr>
            <w:tcW w:w="31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524C1F7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20515D">
              <w:rPr>
                <w:rFonts w:eastAsia="宋体" w:cs="Times New Roman"/>
                <w:b/>
                <w:bCs/>
                <w:sz w:val="21"/>
                <w:szCs w:val="21"/>
              </w:rPr>
              <w:t>All-cause costs median (IQR)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4D5F113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b/>
                <w:bCs/>
                <w:i/>
                <w:iCs/>
                <w:sz w:val="21"/>
                <w:szCs w:val="21"/>
              </w:rPr>
            </w:pPr>
            <w:r w:rsidRPr="0020515D">
              <w:rPr>
                <w:rFonts w:eastAsia="宋体" w:cs="Times New Roman"/>
                <w:b/>
                <w:bCs/>
                <w:i/>
                <w:iCs/>
                <w:sz w:val="21"/>
                <w:szCs w:val="21"/>
              </w:rPr>
              <w:t>P</w:t>
            </w:r>
            <w:r w:rsidRPr="0020515D">
              <w:rPr>
                <w:rFonts w:eastAsia="宋体" w:cs="Times New Roman"/>
                <w:b/>
                <w:bCs/>
                <w:sz w:val="21"/>
                <w:szCs w:val="21"/>
              </w:rPr>
              <w:t xml:space="preserve"> value</w:t>
            </w:r>
          </w:p>
        </w:tc>
        <w:tc>
          <w:tcPr>
            <w:tcW w:w="307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5324125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b/>
                <w:bCs/>
                <w:sz w:val="21"/>
                <w:szCs w:val="21"/>
              </w:rPr>
            </w:pPr>
            <w:r w:rsidRPr="0020515D">
              <w:rPr>
                <w:rFonts w:eastAsia="宋体" w:cs="Times New Roman"/>
                <w:b/>
                <w:bCs/>
                <w:sz w:val="21"/>
                <w:szCs w:val="21"/>
              </w:rPr>
              <w:t>Cardiovascular-related costs median (IQR)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29DF952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b/>
                <w:bCs/>
                <w:i/>
                <w:iCs/>
                <w:sz w:val="21"/>
                <w:szCs w:val="21"/>
              </w:rPr>
            </w:pPr>
            <w:r w:rsidRPr="0020515D">
              <w:rPr>
                <w:rFonts w:eastAsia="宋体" w:cs="Times New Roman"/>
                <w:b/>
                <w:bCs/>
                <w:i/>
                <w:iCs/>
                <w:sz w:val="21"/>
                <w:szCs w:val="21"/>
              </w:rPr>
              <w:t>P</w:t>
            </w:r>
            <w:r w:rsidRPr="0020515D">
              <w:rPr>
                <w:rFonts w:eastAsia="宋体" w:cs="Times New Roman"/>
                <w:b/>
                <w:bCs/>
                <w:sz w:val="21"/>
                <w:szCs w:val="21"/>
              </w:rPr>
              <w:t xml:space="preserve"> value</w:t>
            </w:r>
          </w:p>
        </w:tc>
      </w:tr>
      <w:tr w:rsidR="003676DC" w:rsidRPr="0020515D" w14:paraId="0B7CDAAF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17B0A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Cause of death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9F571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9C7F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21*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9B4C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868E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59</w:t>
            </w:r>
          </w:p>
        </w:tc>
      </w:tr>
      <w:tr w:rsidR="003676DC" w:rsidRPr="0020515D" w14:paraId="324D51D5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E159C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Non-cardiovascular causes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FD7B1" w14:textId="5C85C95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7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485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844-58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86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3268D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ED854F" w14:textId="5DC9BB4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4,362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54-13,49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1FE2D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07912D89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49240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Cardiovascular causes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91876" w14:textId="2DFA5FD4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66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9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19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C258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7C05F" w14:textId="1F21924B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056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5,66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8BD5A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3801747B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C9285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Gender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DE989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4F1D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585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CF242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B55A5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421</w:t>
            </w:r>
          </w:p>
        </w:tc>
      </w:tr>
      <w:tr w:rsidR="003676DC" w:rsidRPr="0020515D" w14:paraId="726EEF28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E6ED9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Female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4F3E58" w14:textId="6D38CCC6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406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26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14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1782B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FDC082" w14:textId="65F60D6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283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1,29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CEE68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64E98D6C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9C61F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Male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25F03" w14:textId="5BC4FA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75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9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26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3E86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08A4D7" w14:textId="2B6C1CA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023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6,66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8C71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572AFF" w:rsidRPr="0020515D" w14:paraId="34A4A8AD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E3558D" w14:textId="477B0808" w:rsidR="00572AFF" w:rsidRPr="0020515D" w:rsidRDefault="00572AFF" w:rsidP="00572AFF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Age classification (year)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602F4" w14:textId="77777777" w:rsidR="00572AFF" w:rsidRPr="0020515D" w:rsidRDefault="00572AFF" w:rsidP="00572AFF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C0083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724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C926F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3A74EE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946</w:t>
            </w:r>
          </w:p>
        </w:tc>
      </w:tr>
      <w:tr w:rsidR="00572AFF" w:rsidRPr="0020515D" w14:paraId="3A55326E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E7C300" w14:textId="733681EA" w:rsidR="00572AFF" w:rsidRPr="0020515D" w:rsidRDefault="00534121" w:rsidP="00572AFF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18</w:t>
            </w:r>
            <w:r w:rsidR="00572AFF">
              <w:rPr>
                <w:bCs/>
                <w:sz w:val="21"/>
                <w:szCs w:val="21"/>
                <w:lang w:eastAsia="zh-CN"/>
              </w:rPr>
              <w:t>-50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09BC8" w14:textId="204E8F68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1,639 (1,362-37,3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53E1E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BCE57B" w14:textId="5417E9B0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723 (1,283-19,19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C7EB1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572AFF" w:rsidRPr="0020515D" w14:paraId="6A6C6B5E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7C6F8A" w14:textId="0D22F1A9" w:rsidR="00572AFF" w:rsidRPr="0020515D" w:rsidRDefault="00572AFF" w:rsidP="00572AFF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51-60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CFE935" w14:textId="5094C45F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797 (0-33,63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27BA2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BDC679" w14:textId="346CE1DA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377 (0-7,37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3FAE1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572AFF" w:rsidRPr="0020515D" w14:paraId="4DA5F1B5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5FE8FC" w14:textId="109D996B" w:rsidR="00572AFF" w:rsidRPr="0020515D" w:rsidRDefault="00572AFF" w:rsidP="00572AFF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61-70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A04B4" w14:textId="71EA50F1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504 (0-12,48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36293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B9A4E6" w14:textId="502124A9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844 (0-12,38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8035E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572AFF" w:rsidRPr="0020515D" w14:paraId="5C6F6B4A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68E4F" w14:textId="09135A1E" w:rsidR="00572AFF" w:rsidRPr="0020515D" w:rsidRDefault="00572AFF" w:rsidP="00572AFF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 xml:space="preserve">70- 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E5992" w14:textId="29746DBA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590 (0-19,88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F0D09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3C154" w14:textId="228857A4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005 (0-15,66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C69B0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572AFF" w:rsidRPr="0020515D" w14:paraId="4BA15379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3D45E" w14:textId="55570210" w:rsidR="00572AFF" w:rsidRPr="0020515D" w:rsidRDefault="00572AFF" w:rsidP="00572AFF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BMI (kg/m</w:t>
            </w:r>
            <w:r w:rsidRPr="0020515D">
              <w:rPr>
                <w:rFonts w:eastAsia="宋体" w:cs="Times New Roman"/>
                <w:sz w:val="21"/>
                <w:szCs w:val="21"/>
                <w:vertAlign w:val="superscript"/>
              </w:rPr>
              <w:t>2</w:t>
            </w:r>
            <w:r w:rsidRPr="0020515D">
              <w:rPr>
                <w:rFonts w:eastAsia="宋体" w:cs="Times New Roman"/>
                <w:sz w:val="21"/>
                <w:szCs w:val="21"/>
              </w:rPr>
              <w:t>)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6F5DD" w14:textId="77777777" w:rsidR="00572AFF" w:rsidRPr="0020515D" w:rsidRDefault="00572AFF" w:rsidP="00572AFF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2DF59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49*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F3ECA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87C9C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19*</w:t>
            </w:r>
          </w:p>
        </w:tc>
      </w:tr>
      <w:tr w:rsidR="00572AFF" w:rsidRPr="0020515D" w14:paraId="39389FA7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C2AE4" w14:textId="05F6F589" w:rsidR="00572AFF" w:rsidRPr="0020515D" w:rsidRDefault="00572AFF" w:rsidP="00572AFF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-18.4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62FD0" w14:textId="565A8DAC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775 (0-16,66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5273D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F1F90" w14:textId="6396E5CC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737 (0-6,74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9A86F7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572AFF" w:rsidRPr="0020515D" w14:paraId="1EFF1FB3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518F20" w14:textId="30871C02" w:rsidR="00572AFF" w:rsidRPr="0020515D" w:rsidRDefault="00572AFF" w:rsidP="00572AFF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18.</w:t>
            </w:r>
            <w:r w:rsidR="00A546F8">
              <w:rPr>
                <w:bCs/>
                <w:sz w:val="21"/>
                <w:szCs w:val="21"/>
                <w:lang w:eastAsia="zh-CN"/>
              </w:rPr>
              <w:t>5</w:t>
            </w:r>
            <w:r>
              <w:rPr>
                <w:bCs/>
                <w:sz w:val="21"/>
                <w:szCs w:val="21"/>
                <w:lang w:eastAsia="zh-CN"/>
              </w:rPr>
              <w:t>-23.9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ECA713" w14:textId="164F813B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0,785 (8-37,20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265AF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93C60F" w14:textId="2EFABE4B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4,361 (8-30,1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22556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572AFF" w:rsidRPr="0020515D" w14:paraId="65887AA3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FC622" w14:textId="213FCB7D" w:rsidR="00572AFF" w:rsidRPr="0020515D" w:rsidRDefault="00572AFF" w:rsidP="00572AFF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2</w:t>
            </w:r>
            <w:r w:rsidR="00A546F8">
              <w:rPr>
                <w:bCs/>
                <w:sz w:val="21"/>
                <w:szCs w:val="21"/>
                <w:lang w:eastAsia="zh-CN"/>
              </w:rPr>
              <w:t>4</w:t>
            </w:r>
            <w:r>
              <w:rPr>
                <w:bCs/>
                <w:sz w:val="21"/>
                <w:szCs w:val="21"/>
                <w:lang w:eastAsia="zh-CN"/>
              </w:rPr>
              <w:t>.</w:t>
            </w:r>
            <w:r w:rsidR="00285ECA">
              <w:rPr>
                <w:bCs/>
                <w:sz w:val="21"/>
                <w:szCs w:val="21"/>
                <w:lang w:eastAsia="zh-CN"/>
              </w:rPr>
              <w:t>0</w:t>
            </w:r>
            <w:r>
              <w:rPr>
                <w:bCs/>
                <w:sz w:val="21"/>
                <w:szCs w:val="21"/>
                <w:lang w:eastAsia="zh-CN"/>
              </w:rPr>
              <w:t>-27.9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10D15B" w14:textId="682051EE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142 (0-12,97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3C6314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B1D9FE" w14:textId="64630E66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533 (0-6,05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4DC69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572AFF" w:rsidRPr="0020515D" w14:paraId="39BEEAB8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5BEE5" w14:textId="48AF7177" w:rsidR="00572AFF" w:rsidRPr="0020515D" w:rsidRDefault="00572AFF" w:rsidP="00572AFF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bCs/>
                <w:sz w:val="21"/>
                <w:szCs w:val="21"/>
                <w:lang w:eastAsia="zh-CN"/>
              </w:rPr>
              <w:t>2</w:t>
            </w:r>
            <w:r w:rsidR="00A546F8">
              <w:rPr>
                <w:bCs/>
                <w:sz w:val="21"/>
                <w:szCs w:val="21"/>
                <w:lang w:eastAsia="zh-CN"/>
              </w:rPr>
              <w:t>8.0</w:t>
            </w:r>
            <w:r>
              <w:rPr>
                <w:bCs/>
                <w:sz w:val="21"/>
                <w:szCs w:val="21"/>
                <w:lang w:eastAsia="zh-CN"/>
              </w:rPr>
              <w:t>-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91E74" w14:textId="689ACDC0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7,485 (819-24,67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E1F1A7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05F45" w14:textId="472C4003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749 (819-19,19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53BE79" w14:textId="77777777" w:rsidR="00572AFF" w:rsidRPr="0020515D" w:rsidRDefault="00572AFF" w:rsidP="00572AFF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6E4115CC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F689C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Medical insurance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9D2BB8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32635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41*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D9C7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8599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307</w:t>
            </w:r>
          </w:p>
        </w:tc>
      </w:tr>
      <w:tr w:rsidR="003676DC" w:rsidRPr="0020515D" w14:paraId="6BCE0E9A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EE1258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Basic medical insurance system for urban employees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28EB7" w14:textId="1273630C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3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27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-26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24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9C6A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F74CD6" w14:textId="07A08E95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674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8,32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4B88D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46C5720F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130A01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Basic medical insurance for urban residents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739D1C" w14:textId="0346A59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27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4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49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5EFF5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772B22" w14:textId="358A954A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278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6,66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BEB8D5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044489C1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58982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The new rural cooperative medical care system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6914D3" w14:textId="634065B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309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7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83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5098E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69CE1" w14:textId="208E0356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309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2,72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D17B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692D04A8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655E4B" w14:textId="0DA0B913" w:rsidR="00E65B56" w:rsidRPr="0020515D" w:rsidRDefault="00583C8A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/>
                <w:sz w:val="21"/>
                <w:szCs w:val="21"/>
              </w:rPr>
              <w:t>Uninsured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F5164" w14:textId="3A24DE8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35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63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9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194-103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57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2439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28D985" w14:textId="0322D0B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9,19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2D83F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049A7387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87E04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Other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74940" w14:textId="525EA90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7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01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31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8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B2085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80279" w14:textId="69ADA11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386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1,29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83AD4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2CDD09E8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4EBE83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Medical history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F7178" w14:textId="77777777" w:rsidR="00E65B56" w:rsidRPr="0020515D" w:rsidRDefault="00E65B56" w:rsidP="00C27C81">
            <w:pPr>
              <w:spacing w:before="0" w:after="0" w:line="280" w:lineRule="exact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E0E62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EB478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23F790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3676DC" w:rsidRPr="0020515D" w14:paraId="3751BCA5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1E4C5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Myocardial infarction (MI)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22B17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BDCC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291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2C7A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2B620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234</w:t>
            </w:r>
          </w:p>
        </w:tc>
      </w:tr>
      <w:tr w:rsidR="003676DC" w:rsidRPr="0020515D" w14:paraId="221280D0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BEE9AC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No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173C43" w14:textId="021B2D1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50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9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26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6F827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ED3546" w14:textId="450AF54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800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3,24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185A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5CCBF6F3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47751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22A67" w14:textId="5ACE6E2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5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08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228-51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94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1924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6687D" w14:textId="5070C5E3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9,481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1228-19,88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37F6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48F99898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CDA245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Hypertension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6EA50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7D036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80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B769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7169E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135</w:t>
            </w:r>
          </w:p>
        </w:tc>
      </w:tr>
      <w:tr w:rsidR="003676DC" w:rsidRPr="0020515D" w14:paraId="4D3ABDA7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5FC906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No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AFC1CC" w14:textId="45DA386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51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4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45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AA880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322580" w14:textId="1164838A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069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7,05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5842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1A363F79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A9D70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6AF80" w14:textId="17F2E1C2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4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941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26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38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784D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C0D113" w14:textId="5816F21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318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8,89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1A7F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1EBA3789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DBF07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Type 2 diabetes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6409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9B56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477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E11F9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692C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685</w:t>
            </w:r>
          </w:p>
        </w:tc>
      </w:tr>
      <w:tr w:rsidR="003676DC" w:rsidRPr="0020515D" w14:paraId="189D7C0F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F148AD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lastRenderedPageBreak/>
              <w:t xml:space="preserve">  No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7E00BF" w14:textId="5E0B4795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590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6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66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F6870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8694B6" w14:textId="0352359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278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5,66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03E60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22D1655A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ACFE2C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9FDD10" w14:textId="1FB5B925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502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37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3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08B0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133C34" w14:textId="03DEEEE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362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2,46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F95F7F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499AC582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29FBD8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Disorder of lipid metabolism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AF789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31580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99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4C89A4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956F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49*</w:t>
            </w:r>
          </w:p>
        </w:tc>
      </w:tr>
      <w:tr w:rsidR="003676DC" w:rsidRPr="0020515D" w14:paraId="28F997AF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7DC66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No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F1C88" w14:textId="197D754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40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9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26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6615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097C6" w14:textId="1A7EB503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228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2,36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B730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4F5CB9CD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3CE5E0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B78EC" w14:textId="6F2A60BE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8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568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19-26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52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6AD89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2FC8F" w14:textId="09F2EFF4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4,463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819-19,19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9FB12B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581DD080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0DEFD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Post PCI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770D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01D02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110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9AA03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20F9D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060</w:t>
            </w:r>
          </w:p>
        </w:tc>
      </w:tr>
      <w:tr w:rsidR="003676DC" w:rsidRPr="0020515D" w14:paraId="739CF22B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4AFDF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No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6BAAAC" w14:textId="6233A83B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960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8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79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F45D9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A78CF8" w14:textId="47EC0CE3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322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8,3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D7D898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0FA28C3F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03493E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DAB04" w14:textId="0E6377A6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7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817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203-32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7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6639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98497E" w14:textId="45B74D39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3,226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22,7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816E1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6AE3DC0F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B083A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Peripheral artery disease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793E0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0ED6A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476</w:t>
            </w:r>
          </w:p>
        </w:tc>
        <w:tc>
          <w:tcPr>
            <w:tcW w:w="3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0CAD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31B1C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0.251</w:t>
            </w:r>
          </w:p>
        </w:tc>
      </w:tr>
      <w:tr w:rsidR="003676DC" w:rsidRPr="0020515D" w14:paraId="5B874547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27E28F4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No</w:t>
            </w:r>
          </w:p>
        </w:tc>
        <w:tc>
          <w:tcPr>
            <w:tcW w:w="312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CF5FC11" w14:textId="400F88C0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503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9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268)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3D419CE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AEEB099" w14:textId="241A6351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1,716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13,249)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1F9E9B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3676DC" w:rsidRPr="0020515D" w14:paraId="3C929D41" w14:textId="77777777" w:rsidTr="004E7388">
        <w:trPr>
          <w:gridAfter w:val="1"/>
          <w:wAfter w:w="60" w:type="dxa"/>
          <w:trHeight w:val="280"/>
        </w:trPr>
        <w:tc>
          <w:tcPr>
            <w:tcW w:w="51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79990B" w14:textId="77777777" w:rsidR="00E65B56" w:rsidRPr="0020515D" w:rsidRDefault="00E65B56" w:rsidP="00C27C81">
            <w:pPr>
              <w:spacing w:before="0" w:after="0" w:line="280" w:lineRule="exact"/>
              <w:ind w:firstLineChars="100" w:firstLine="210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 xml:space="preserve">  Yes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F13C8D" w14:textId="2190AA95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7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479</w:t>
            </w:r>
            <w:r w:rsidR="00900072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26</w:t>
            </w:r>
            <w:r w:rsidR="009E4BBF" w:rsidRPr="0020515D">
              <w:rPr>
                <w:rFonts w:eastAsia="宋体" w:cs="Times New Roman"/>
                <w:sz w:val="21"/>
                <w:szCs w:val="21"/>
              </w:rPr>
              <w:t>,</w:t>
            </w:r>
            <w:r w:rsidRPr="0020515D">
              <w:rPr>
                <w:rFonts w:eastAsia="宋体" w:cs="Times New Roman"/>
                <w:sz w:val="21"/>
                <w:szCs w:val="21"/>
              </w:rPr>
              <w:t>241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ACA2F3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  <w:tc>
          <w:tcPr>
            <w:tcW w:w="3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F400D1" w14:textId="2360EB93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  <w:r w:rsidRPr="0020515D">
              <w:rPr>
                <w:rFonts w:eastAsia="宋体" w:cs="Times New Roman"/>
                <w:sz w:val="21"/>
                <w:szCs w:val="21"/>
              </w:rPr>
              <w:t>2,884</w:t>
            </w:r>
            <w:r w:rsidR="00D27319" w:rsidRPr="0020515D">
              <w:rPr>
                <w:rFonts w:eastAsia="宋体" w:cs="Times New Roman"/>
                <w:sz w:val="21"/>
                <w:szCs w:val="21"/>
              </w:rPr>
              <w:t xml:space="preserve"> </w:t>
            </w:r>
            <w:r w:rsidRPr="0020515D">
              <w:rPr>
                <w:rFonts w:eastAsia="宋体" w:cs="Times New Roman"/>
                <w:sz w:val="21"/>
                <w:szCs w:val="21"/>
              </w:rPr>
              <w:t>(0-26,241)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D04922" w14:textId="77777777" w:rsidR="00E65B56" w:rsidRPr="0020515D" w:rsidRDefault="00E65B56" w:rsidP="00C27C81">
            <w:pPr>
              <w:spacing w:before="0" w:after="0" w:line="280" w:lineRule="exact"/>
              <w:jc w:val="center"/>
              <w:rPr>
                <w:rFonts w:eastAsia="宋体" w:cs="Times New Roman"/>
                <w:sz w:val="21"/>
                <w:szCs w:val="21"/>
              </w:rPr>
            </w:pPr>
          </w:p>
        </w:tc>
      </w:tr>
      <w:tr w:rsidR="00CA452C" w:rsidRPr="0020515D" w14:paraId="59873F0C" w14:textId="77777777" w:rsidTr="004E7388">
        <w:trPr>
          <w:trHeight w:val="280"/>
        </w:trPr>
        <w:tc>
          <w:tcPr>
            <w:tcW w:w="1376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3E086" w14:textId="52228425" w:rsidR="00CA452C" w:rsidRPr="0020515D" w:rsidRDefault="00CA452C" w:rsidP="00C27C81">
            <w:pPr>
              <w:spacing w:before="0" w:after="0" w:line="280" w:lineRule="exact"/>
              <w:jc w:val="both"/>
              <w:rPr>
                <w:rFonts w:cs="Times New Roman"/>
                <w:sz w:val="21"/>
                <w:szCs w:val="21"/>
                <w:lang w:eastAsia="zh-CN"/>
              </w:rPr>
            </w:pPr>
            <w:r w:rsidRPr="0020515D">
              <w:rPr>
                <w:rFonts w:cs="Times New Roman"/>
                <w:sz w:val="21"/>
                <w:szCs w:val="21"/>
                <w:lang w:eastAsia="zh-CN"/>
              </w:rPr>
              <w:t>PCI: percutaneous coronary intervention</w:t>
            </w:r>
            <w:r w:rsidRPr="0020515D">
              <w:rPr>
                <w:rFonts w:hint="eastAsia"/>
                <w:sz w:val="21"/>
                <w:szCs w:val="21"/>
                <w:lang w:eastAsia="zh-CN"/>
              </w:rPr>
              <w:t>;</w:t>
            </w:r>
            <w:r w:rsidRPr="0020515D">
              <w:rPr>
                <w:sz w:val="21"/>
                <w:szCs w:val="21"/>
                <w:lang w:eastAsia="zh-CN"/>
              </w:rPr>
              <w:t xml:space="preserve"> BMI:</w:t>
            </w:r>
            <w:r w:rsidRPr="0020515D">
              <w:t xml:space="preserve"> </w:t>
            </w:r>
            <w:r w:rsidRPr="0020515D">
              <w:rPr>
                <w:sz w:val="21"/>
                <w:szCs w:val="21"/>
                <w:lang w:eastAsia="zh-CN"/>
              </w:rPr>
              <w:t>Body mass index</w:t>
            </w:r>
          </w:p>
          <w:p w14:paraId="5E96C819" w14:textId="24E93F29" w:rsidR="00CA452C" w:rsidRPr="0020515D" w:rsidRDefault="00CA452C" w:rsidP="00C27C81">
            <w:pPr>
              <w:spacing w:before="0" w:after="0" w:line="280" w:lineRule="exact"/>
              <w:jc w:val="both"/>
              <w:rPr>
                <w:rFonts w:eastAsia="Times New Roman" w:cs="Times New Roman"/>
                <w:sz w:val="21"/>
                <w:szCs w:val="21"/>
              </w:rPr>
            </w:pPr>
            <w:r w:rsidRPr="0020515D">
              <w:rPr>
                <w:rFonts w:eastAsia="Times New Roman" w:cs="Times New Roman"/>
                <w:sz w:val="21"/>
                <w:szCs w:val="21"/>
              </w:rPr>
              <w:t>* p&lt;0.05, ** p&lt;0.01</w:t>
            </w:r>
          </w:p>
        </w:tc>
      </w:tr>
    </w:tbl>
    <w:p w14:paraId="7B65BC41" w14:textId="77777777" w:rsidR="00DE23E8" w:rsidRPr="0020515D" w:rsidRDefault="00DE23E8" w:rsidP="00654E8F">
      <w:pPr>
        <w:spacing w:before="240"/>
      </w:pPr>
    </w:p>
    <w:sectPr w:rsidR="00DE23E8" w:rsidRPr="0020515D" w:rsidSect="00E65B56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98D91" w14:textId="77777777" w:rsidR="00326EBE" w:rsidRDefault="00326EBE" w:rsidP="00117666">
      <w:pPr>
        <w:spacing w:after="0"/>
      </w:pPr>
      <w:r>
        <w:separator/>
      </w:r>
    </w:p>
  </w:endnote>
  <w:endnote w:type="continuationSeparator" w:id="0">
    <w:p w14:paraId="4E80159D" w14:textId="77777777" w:rsidR="00326EBE" w:rsidRDefault="00326EBE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4E7388" w:rsidRPr="00577C4C" w:rsidRDefault="004E7388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4E7388" w:rsidRPr="00577C4C" w:rsidRDefault="004E7388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4E7388" w:rsidRPr="00577C4C" w:rsidRDefault="004E7388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4E7388" w:rsidRPr="00577C4C" w:rsidRDefault="004E7388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4E7388" w:rsidRPr="00577C4C" w:rsidRDefault="004E7388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4E7388" w:rsidRPr="00577C4C" w:rsidRDefault="004E7388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E40CE" w14:textId="77777777" w:rsidR="00067356" w:rsidRPr="00577C4C" w:rsidRDefault="00067356" w:rsidP="00067356">
    <w:pPr>
      <w:jc w:val="right"/>
      <w:rPr>
        <w:color w:val="000000" w:themeColor="text1"/>
        <w:szCs w:val="40"/>
      </w:rPr>
    </w:pPr>
    <w:r w:rsidRPr="00577C4C">
      <w:rPr>
        <w:color w:val="000000" w:themeColor="text1"/>
        <w:szCs w:val="40"/>
      </w:rPr>
      <w:fldChar w:fldCharType="begin"/>
    </w:r>
    <w:r w:rsidRPr="00577C4C">
      <w:rPr>
        <w:color w:val="000000" w:themeColor="text1"/>
        <w:szCs w:val="40"/>
      </w:rPr>
      <w:instrText xml:space="preserve"> PAGE  \* Arabic  \* MERGEFORMAT </w:instrText>
    </w:r>
    <w:r w:rsidRPr="00577C4C">
      <w:rPr>
        <w:color w:val="000000" w:themeColor="text1"/>
        <w:szCs w:val="40"/>
      </w:rPr>
      <w:fldChar w:fldCharType="separate"/>
    </w:r>
    <w:r>
      <w:rPr>
        <w:color w:val="000000" w:themeColor="text1"/>
        <w:szCs w:val="40"/>
      </w:rPr>
      <w:t>2</w:t>
    </w:r>
    <w:r w:rsidRPr="00577C4C">
      <w:rPr>
        <w:color w:val="000000" w:themeColor="text1"/>
        <w:szCs w:val="40"/>
      </w:rPr>
      <w:fldChar w:fldCharType="end"/>
    </w:r>
  </w:p>
  <w:p w14:paraId="2D2DE890" w14:textId="77777777" w:rsidR="00067356" w:rsidRDefault="00067356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CF8343" w14:textId="77777777" w:rsidR="00326EBE" w:rsidRDefault="00326EBE" w:rsidP="00117666">
      <w:pPr>
        <w:spacing w:after="0"/>
      </w:pPr>
      <w:r>
        <w:separator/>
      </w:r>
    </w:p>
  </w:footnote>
  <w:footnote w:type="continuationSeparator" w:id="0">
    <w:p w14:paraId="2A90E901" w14:textId="77777777" w:rsidR="00326EBE" w:rsidRDefault="00326EBE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4E7388" w:rsidRPr="009151AA" w:rsidRDefault="004E7388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4E7388" w:rsidRDefault="004E7388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enpingyu220@163.com">
    <w15:presenceInfo w15:providerId="Windows Live" w15:userId="905cc2eb9cd9f7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bordersDoNotSurroundHeader/>
  <w:bordersDoNotSurroundFooter/>
  <w:proofState w:spelling="clean" w:grammar="clean"/>
  <w:attachedTemplate r:id="rId1"/>
  <w:trackRevision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7a0MDAwszAzMzNU0lEKTi0uzszPAykwrgUAsmWaBCwAAAA="/>
  </w:docVars>
  <w:rsids>
    <w:rsidRoot w:val="00ED20B5"/>
    <w:rsid w:val="00001B9F"/>
    <w:rsid w:val="0001436A"/>
    <w:rsid w:val="00034304"/>
    <w:rsid w:val="00035434"/>
    <w:rsid w:val="00052A14"/>
    <w:rsid w:val="00067356"/>
    <w:rsid w:val="00077D53"/>
    <w:rsid w:val="00093E0F"/>
    <w:rsid w:val="000D6B83"/>
    <w:rsid w:val="000D71BF"/>
    <w:rsid w:val="00105FD9"/>
    <w:rsid w:val="00117666"/>
    <w:rsid w:val="00132112"/>
    <w:rsid w:val="00132EC8"/>
    <w:rsid w:val="001549D3"/>
    <w:rsid w:val="00160065"/>
    <w:rsid w:val="00176E4A"/>
    <w:rsid w:val="00177D84"/>
    <w:rsid w:val="0020515D"/>
    <w:rsid w:val="00267D18"/>
    <w:rsid w:val="00270907"/>
    <w:rsid w:val="00274347"/>
    <w:rsid w:val="00276215"/>
    <w:rsid w:val="00276F71"/>
    <w:rsid w:val="00280F80"/>
    <w:rsid w:val="00285ECA"/>
    <w:rsid w:val="002868E2"/>
    <w:rsid w:val="002869C3"/>
    <w:rsid w:val="002936E4"/>
    <w:rsid w:val="00297432"/>
    <w:rsid w:val="002B4A57"/>
    <w:rsid w:val="002C74CA"/>
    <w:rsid w:val="003123F4"/>
    <w:rsid w:val="00326EBE"/>
    <w:rsid w:val="003544FB"/>
    <w:rsid w:val="003676DC"/>
    <w:rsid w:val="003870AE"/>
    <w:rsid w:val="003D2F2D"/>
    <w:rsid w:val="00401590"/>
    <w:rsid w:val="00435795"/>
    <w:rsid w:val="00447801"/>
    <w:rsid w:val="00452E9C"/>
    <w:rsid w:val="004735C8"/>
    <w:rsid w:val="004947A6"/>
    <w:rsid w:val="004961FF"/>
    <w:rsid w:val="004977C3"/>
    <w:rsid w:val="004E7388"/>
    <w:rsid w:val="00504935"/>
    <w:rsid w:val="00517A89"/>
    <w:rsid w:val="005250F2"/>
    <w:rsid w:val="00534121"/>
    <w:rsid w:val="00537098"/>
    <w:rsid w:val="00572AFF"/>
    <w:rsid w:val="00583C8A"/>
    <w:rsid w:val="00593EEA"/>
    <w:rsid w:val="005A5EEE"/>
    <w:rsid w:val="006138AE"/>
    <w:rsid w:val="006375C7"/>
    <w:rsid w:val="00654E8F"/>
    <w:rsid w:val="00656763"/>
    <w:rsid w:val="00660D05"/>
    <w:rsid w:val="006820B1"/>
    <w:rsid w:val="006B7D14"/>
    <w:rsid w:val="006E0185"/>
    <w:rsid w:val="006E7D6A"/>
    <w:rsid w:val="006F40DE"/>
    <w:rsid w:val="00701727"/>
    <w:rsid w:val="0070566C"/>
    <w:rsid w:val="00714C50"/>
    <w:rsid w:val="00725A7D"/>
    <w:rsid w:val="007276C6"/>
    <w:rsid w:val="007501BE"/>
    <w:rsid w:val="00790BB3"/>
    <w:rsid w:val="007C206C"/>
    <w:rsid w:val="007D40D6"/>
    <w:rsid w:val="008039EE"/>
    <w:rsid w:val="00817170"/>
    <w:rsid w:val="00817DD6"/>
    <w:rsid w:val="0083759F"/>
    <w:rsid w:val="00885156"/>
    <w:rsid w:val="00900072"/>
    <w:rsid w:val="009151AA"/>
    <w:rsid w:val="0093429D"/>
    <w:rsid w:val="00943573"/>
    <w:rsid w:val="00952D58"/>
    <w:rsid w:val="00957238"/>
    <w:rsid w:val="00964134"/>
    <w:rsid w:val="00970F7D"/>
    <w:rsid w:val="00994A3D"/>
    <w:rsid w:val="009C2B12"/>
    <w:rsid w:val="009E4BBF"/>
    <w:rsid w:val="00A174D9"/>
    <w:rsid w:val="00A3361D"/>
    <w:rsid w:val="00A471AC"/>
    <w:rsid w:val="00A546F8"/>
    <w:rsid w:val="00A86187"/>
    <w:rsid w:val="00AA4D24"/>
    <w:rsid w:val="00AB6715"/>
    <w:rsid w:val="00B05BF9"/>
    <w:rsid w:val="00B1671E"/>
    <w:rsid w:val="00B25EB8"/>
    <w:rsid w:val="00B37F4D"/>
    <w:rsid w:val="00B678BB"/>
    <w:rsid w:val="00BE2719"/>
    <w:rsid w:val="00BF2F52"/>
    <w:rsid w:val="00C27C81"/>
    <w:rsid w:val="00C41504"/>
    <w:rsid w:val="00C52A7B"/>
    <w:rsid w:val="00C56BAF"/>
    <w:rsid w:val="00C679AA"/>
    <w:rsid w:val="00C75972"/>
    <w:rsid w:val="00C8258E"/>
    <w:rsid w:val="00CA452C"/>
    <w:rsid w:val="00CD066B"/>
    <w:rsid w:val="00CE4FEE"/>
    <w:rsid w:val="00D028B5"/>
    <w:rsid w:val="00D060CF"/>
    <w:rsid w:val="00D201C9"/>
    <w:rsid w:val="00D27319"/>
    <w:rsid w:val="00D35753"/>
    <w:rsid w:val="00D760F2"/>
    <w:rsid w:val="00D8480D"/>
    <w:rsid w:val="00DB4677"/>
    <w:rsid w:val="00DB59C3"/>
    <w:rsid w:val="00DC259A"/>
    <w:rsid w:val="00DE23E8"/>
    <w:rsid w:val="00E52377"/>
    <w:rsid w:val="00E537AD"/>
    <w:rsid w:val="00E64E17"/>
    <w:rsid w:val="00E65B56"/>
    <w:rsid w:val="00E8244E"/>
    <w:rsid w:val="00E866C9"/>
    <w:rsid w:val="00EA3D3C"/>
    <w:rsid w:val="00EC090A"/>
    <w:rsid w:val="00ED20B5"/>
    <w:rsid w:val="00F46900"/>
    <w:rsid w:val="00F5241A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paragraph" w:customStyle="1" w:styleId="MDPI31text">
    <w:name w:val="MDPI_3.1_text"/>
    <w:qFormat/>
    <w:rsid w:val="00E65B56"/>
    <w:pPr>
      <w:adjustRightInd w:val="0"/>
      <w:snapToGrid w:val="0"/>
      <w:spacing w:after="16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GB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D80E666-A66E-4422-83A0-292D84121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5</Pages>
  <Words>1030</Words>
  <Characters>58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chenpingyu220@163.com</cp:lastModifiedBy>
  <cp:revision>2</cp:revision>
  <cp:lastPrinted>2013-10-03T12:51:00Z</cp:lastPrinted>
  <dcterms:created xsi:type="dcterms:W3CDTF">2021-01-22T06:16:00Z</dcterms:created>
  <dcterms:modified xsi:type="dcterms:W3CDTF">2021-01-22T06:16:00Z</dcterms:modified>
</cp:coreProperties>
</file>